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2C4B92" w:rsidR="000F48A8" w:rsidP="000F48A8" w:rsidRDefault="000F48A8" w14:paraId="3E2F35F2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D2A24" w:rsidP="000F48A8" w:rsidRDefault="004C52A4" w14:paraId="34354AF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Lab - </w:t>
      </w:r>
      <w:r w:rsidRPr="000C5521" w:rsidR="00ED2A24">
        <w:rPr>
          <w:rFonts w:ascii="Times New Roman" w:hAnsi="Times New Roman" w:cs="Times New Roman"/>
          <w:b/>
          <w:bCs/>
          <w:color w:val="000000"/>
          <w:sz w:val="32"/>
          <w:szCs w:val="32"/>
        </w:rPr>
        <w:t>Creating and Managing Objects in Active Directory</w:t>
      </w:r>
    </w:p>
    <w:p w:rsidR="00C42E76" w:rsidP="000F48A8" w:rsidRDefault="00C42E76" w14:paraId="7B8A05ED" w14:textId="2BC3E6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:rsidRPr="00C42E76" w:rsidR="00C42E76" w:rsidP="000F48A8" w:rsidRDefault="00C42E76" w14:paraId="15651ABE" w14:textId="36548C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C42E76">
        <w:rPr>
          <w:rFonts w:ascii="Times New Roman" w:hAnsi="Times New Roman" w:cs="Times New Roman"/>
          <w:b/>
          <w:bCs/>
          <w:color w:val="000000"/>
          <w:sz w:val="24"/>
          <w:szCs w:val="24"/>
        </w:rPr>
        <w:t>Overview</w:t>
      </w:r>
    </w:p>
    <w:p w:rsidR="00F46479" w:rsidP="000F48A8" w:rsidRDefault="00F46479" w14:paraId="79123C4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:rsidRPr="00F46479" w:rsidR="00F46479" w:rsidP="21C37DAB" w:rsidRDefault="00F46479" w14:paraId="4B9F27EA" w14:textId="53969E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 w:rsidRPr="21C37DAB" w:rsidR="21C37DAB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In this lab, you will learn to add objects to Active Directory to include users, groups, containers, and computers.</w:t>
      </w:r>
      <w:r w:rsidRPr="21C37DAB" w:rsidR="21C37DAB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This lab applies to Windows Server 2012r2, 2016 and 2019.</w:t>
      </w:r>
    </w:p>
    <w:p w:rsidRPr="002C4B92" w:rsidR="000F48A8" w:rsidP="000F48A8" w:rsidRDefault="000F48A8" w14:paraId="33CB17C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Pr="000C5521" w:rsidR="000F48A8" w:rsidP="000F48A8" w:rsidRDefault="000C5521" w14:paraId="115CB42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Creating</w:t>
      </w:r>
      <w:r w:rsidRPr="000C5521" w:rsidR="000F48A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Organizational Units </w:t>
      </w:r>
    </w:p>
    <w:p w:rsidRPr="002C4B92" w:rsidR="000F48A8" w:rsidP="000F48A8" w:rsidRDefault="000F48A8" w14:paraId="2C77AA6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p w:rsidRPr="002C4B92" w:rsidR="000F48A8" w:rsidP="21C37DAB" w:rsidRDefault="000F48A8" w14:paraId="05D1561D" w14:textId="2160E82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 w:themeTint="FF" w:themeShade="FF"/>
        </w:rPr>
      </w:pPr>
      <w:r w:rsidRPr="21C37DAB" w:rsidR="21C37DAB">
        <w:rPr>
          <w:rFonts w:ascii="Times New Roman" w:hAnsi="Times New Roman" w:cs="Times New Roman"/>
          <w:color w:val="000000" w:themeColor="text1" w:themeTint="FF" w:themeShade="FF"/>
        </w:rPr>
        <w:t xml:space="preserve">Logon to </w:t>
      </w:r>
      <w:r w:rsidRPr="21C37DAB" w:rsidR="21C37DAB">
        <w:rPr>
          <w:rFonts w:ascii="Times New Roman" w:hAnsi="Times New Roman" w:cs="Times New Roman"/>
          <w:color w:val="000000" w:themeColor="text1" w:themeTint="FF" w:themeShade="FF"/>
        </w:rPr>
        <w:t xml:space="preserve">Active Directory </w:t>
      </w:r>
      <w:r w:rsidRPr="21C37DAB" w:rsidR="21C37DAB">
        <w:rPr>
          <w:rFonts w:ascii="Times New Roman" w:hAnsi="Times New Roman" w:cs="Times New Roman"/>
          <w:color w:val="000000" w:themeColor="text1" w:themeTint="FF" w:themeShade="FF"/>
        </w:rPr>
        <w:t>Server full GUI as an Administrator</w:t>
      </w:r>
    </w:p>
    <w:p w:rsidR="21C37DAB" w:rsidP="21C37DAB" w:rsidRDefault="21C37DAB" w14:paraId="700AED05" w14:textId="35E83658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40" w:lineRule="auto"/>
        <w:ind w:left="360" w:right="0" w:hanging="360"/>
        <w:jc w:val="left"/>
        <w:rPr>
          <w:b w:val="0"/>
          <w:bCs w:val="0"/>
          <w:color w:val="000000" w:themeColor="text1" w:themeTint="FF" w:themeShade="FF"/>
          <w:sz w:val="22"/>
          <w:szCs w:val="22"/>
        </w:rPr>
      </w:pPr>
      <w:r w:rsidRPr="21C37DAB" w:rsidR="21C37DAB">
        <w:rPr>
          <w:rFonts w:ascii="Times New Roman" w:hAnsi="Times New Roman" w:cs="Times New Roman"/>
          <w:color w:val="000000" w:themeColor="text1" w:themeTint="FF" w:themeShade="FF"/>
        </w:rPr>
        <w:t>From Server Manager, click on tools</w:t>
      </w:r>
    </w:p>
    <w:p w:rsidRPr="002C4B92" w:rsidR="000F48A8" w:rsidP="000F48A8" w:rsidRDefault="000F48A8" w14:paraId="414B567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3. </w:t>
      </w:r>
      <w:r w:rsidR="000C5521">
        <w:rPr>
          <w:rFonts w:ascii="Times New Roman" w:hAnsi="Times New Roman" w:cs="Times New Roman"/>
          <w:color w:val="000000"/>
        </w:rPr>
        <w:t xml:space="preserve">  </w:t>
      </w:r>
      <w:r w:rsidRPr="002C4B92">
        <w:rPr>
          <w:rFonts w:ascii="Times New Roman" w:hAnsi="Times New Roman" w:cs="Times New Roman"/>
          <w:color w:val="000000"/>
        </w:rPr>
        <w:t xml:space="preserve">Open the Active Directory User and Computers snap-in </w:t>
      </w:r>
    </w:p>
    <w:p w:rsidRPr="002C4B92" w:rsidR="000F48A8" w:rsidP="000F48A8" w:rsidRDefault="000F48A8" w14:paraId="0240FE7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4. </w:t>
      </w:r>
      <w:r w:rsidR="000C5521">
        <w:rPr>
          <w:rFonts w:ascii="Times New Roman" w:hAnsi="Times New Roman" w:cs="Times New Roman"/>
          <w:color w:val="000000"/>
        </w:rPr>
        <w:t xml:space="preserve">  </w:t>
      </w:r>
      <w:r w:rsidRPr="002C4B92">
        <w:rPr>
          <w:rFonts w:ascii="Times New Roman" w:hAnsi="Times New Roman" w:cs="Times New Roman"/>
          <w:color w:val="000000"/>
        </w:rPr>
        <w:t>Expand your domain name</w:t>
      </w:r>
    </w:p>
    <w:p w:rsidRPr="002C4B92" w:rsidR="000F48A8" w:rsidP="000F48A8" w:rsidRDefault="000F48A8" w14:paraId="126E7F3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270837" w14:paraId="3412F0A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5B709D93" wp14:editId="0A59FFD3">
            <wp:extent cx="2390775" cy="2647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4B92" w:rsidR="000F48A8">
        <w:rPr>
          <w:rFonts w:ascii="Times New Roman" w:hAnsi="Times New Roman" w:cs="Times New Roman"/>
          <w:color w:val="000000"/>
        </w:rPr>
        <w:t xml:space="preserve"> </w:t>
      </w:r>
    </w:p>
    <w:p w:rsidRPr="002C4B92" w:rsidR="000F48A8" w:rsidP="000F48A8" w:rsidRDefault="000F48A8" w14:paraId="55A6B2F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772DBE4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5. Right-Click your domain name and choose New and Select Organizational Unit </w:t>
      </w:r>
    </w:p>
    <w:p w:rsidRPr="002C4B92" w:rsidR="000F48A8" w:rsidP="000F48A8" w:rsidRDefault="000F48A8" w14:paraId="30EA456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D2191" w14:paraId="2675212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39B7F8F3" wp14:editId="61D65E10">
            <wp:extent cx="3724275" cy="2608186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697" cy="261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76860A3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0F41F40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6. Type the name of the Organizational Unit: Employees</w:t>
      </w:r>
    </w:p>
    <w:p w:rsidRPr="002C4B92" w:rsidR="000F48A8" w:rsidP="000F48A8" w:rsidRDefault="000F48A8" w14:paraId="703AD474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7. Select Protect Container from Accidental Deletion </w:t>
      </w:r>
    </w:p>
    <w:p w:rsidR="000F48A8" w:rsidP="000F48A8" w:rsidRDefault="000F48A8" w14:paraId="1BF55D47" w14:textId="798E86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8. Click OK </w:t>
      </w:r>
    </w:p>
    <w:p w:rsidRPr="002C4B92" w:rsidR="00C42E76" w:rsidP="000F48A8" w:rsidRDefault="00C42E76" w14:paraId="6BD3920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2F083F7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77E37934" wp14:editId="6CADC795">
            <wp:extent cx="3724275" cy="31816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1870" cy="3188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6A7692F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61EFE690" w14:textId="59EC15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9. </w:t>
      </w:r>
      <w:r w:rsidRPr="00C42E76">
        <w:rPr>
          <w:rFonts w:ascii="Times New Roman" w:hAnsi="Times New Roman" w:cs="Times New Roman"/>
          <w:noProof/>
          <w:color w:val="000000"/>
        </w:rPr>
        <w:t>Right-</w:t>
      </w:r>
      <w:r w:rsidR="00C42E76">
        <w:rPr>
          <w:rFonts w:ascii="Times New Roman" w:hAnsi="Times New Roman" w:cs="Times New Roman"/>
          <w:noProof/>
          <w:color w:val="000000"/>
        </w:rPr>
        <w:t>c</w:t>
      </w:r>
      <w:r w:rsidRPr="00C42E76">
        <w:rPr>
          <w:rFonts w:ascii="Times New Roman" w:hAnsi="Times New Roman" w:cs="Times New Roman"/>
          <w:noProof/>
          <w:color w:val="000000"/>
        </w:rPr>
        <w:t>lick</w:t>
      </w:r>
      <w:r w:rsidRPr="002C4B92">
        <w:rPr>
          <w:rFonts w:ascii="Times New Roman" w:hAnsi="Times New Roman" w:cs="Times New Roman"/>
          <w:color w:val="000000"/>
        </w:rPr>
        <w:t xml:space="preserve"> the OU and Choose Properties </w:t>
      </w:r>
    </w:p>
    <w:p w:rsidRPr="002C4B92" w:rsidR="000F48A8" w:rsidP="000F48A8" w:rsidRDefault="000F48A8" w14:paraId="4B6D194C" w14:textId="4093A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0. In the Description </w:t>
      </w:r>
      <w:r w:rsidR="00D80689">
        <w:rPr>
          <w:rFonts w:ascii="Times New Roman" w:hAnsi="Times New Roman" w:cs="Times New Roman"/>
          <w:color w:val="000000"/>
        </w:rPr>
        <w:t>f</w:t>
      </w:r>
      <w:r w:rsidRPr="002C4B92">
        <w:rPr>
          <w:rFonts w:ascii="Times New Roman" w:hAnsi="Times New Roman" w:cs="Times New Roman"/>
          <w:color w:val="000000"/>
        </w:rPr>
        <w:t xml:space="preserve">ield, type Non-administrative users </w:t>
      </w:r>
    </w:p>
    <w:p w:rsidRPr="002C4B92" w:rsidR="000F48A8" w:rsidP="000F48A8" w:rsidRDefault="000F48A8" w14:paraId="3370638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1. Click OK </w:t>
      </w:r>
    </w:p>
    <w:p w:rsidRPr="002C4B92" w:rsidR="000F48A8" w:rsidP="000F48A8" w:rsidRDefault="000F48A8" w14:paraId="79A739F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1F677F3E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61CE9D88" wp14:editId="4E7E54BB">
            <wp:extent cx="3076575" cy="343156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400" cy="3442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60891E2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0756939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color w:val="000000"/>
        </w:rPr>
        <w:t>12. Create the following OUs</w:t>
      </w:r>
    </w:p>
    <w:p w:rsidRPr="002C4B92" w:rsidR="000F48A8" w:rsidP="000F48A8" w:rsidRDefault="000F48A8" w14:paraId="1F68BE0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104EF8E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2430"/>
      </w:tblGrid>
      <w:tr w:rsidRPr="002C4B92" w:rsidR="000F48A8" w:rsidTr="000C5521" w14:paraId="63F2BB60" w14:textId="77777777">
        <w:tc>
          <w:tcPr>
            <w:tcW w:w="1818" w:type="dxa"/>
            <w:shd w:val="clear" w:color="auto" w:fill="5B9BD5" w:themeFill="accent1"/>
          </w:tcPr>
          <w:p w:rsidRPr="002C4B92" w:rsidR="000F48A8" w:rsidP="0086212A" w:rsidRDefault="000F48A8" w14:paraId="40AF47AD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4B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U name</w:t>
            </w:r>
          </w:p>
        </w:tc>
        <w:tc>
          <w:tcPr>
            <w:tcW w:w="2430" w:type="dxa"/>
            <w:shd w:val="clear" w:color="auto" w:fill="5B9BD5" w:themeFill="accent1"/>
          </w:tcPr>
          <w:p w:rsidRPr="002C4B92" w:rsidR="000F48A8" w:rsidP="0086212A" w:rsidRDefault="000F48A8" w14:paraId="1F5D9390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4B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U Description</w:t>
            </w:r>
          </w:p>
        </w:tc>
      </w:tr>
      <w:tr w:rsidRPr="002C4B92" w:rsidR="000F48A8" w:rsidTr="0086212A" w14:paraId="150B17B0" w14:textId="77777777">
        <w:tc>
          <w:tcPr>
            <w:tcW w:w="1818" w:type="dxa"/>
          </w:tcPr>
          <w:p w:rsidRPr="000C5521" w:rsidR="000F48A8" w:rsidP="0086212A" w:rsidRDefault="000F48A8" w14:paraId="720B3753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Desktops</w:t>
            </w:r>
          </w:p>
        </w:tc>
        <w:tc>
          <w:tcPr>
            <w:tcW w:w="2430" w:type="dxa"/>
          </w:tcPr>
          <w:p w:rsidRPr="000C5521" w:rsidR="000F48A8" w:rsidP="0086212A" w:rsidRDefault="000F48A8" w14:paraId="3356691C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Desktop Computers</w:t>
            </w:r>
          </w:p>
        </w:tc>
      </w:tr>
      <w:tr w:rsidRPr="002C4B92" w:rsidR="000F48A8" w:rsidTr="0086212A" w14:paraId="2C66A420" w14:textId="77777777">
        <w:tc>
          <w:tcPr>
            <w:tcW w:w="1818" w:type="dxa"/>
          </w:tcPr>
          <w:p w:rsidRPr="000C5521" w:rsidR="000F48A8" w:rsidP="0086212A" w:rsidRDefault="000F48A8" w14:paraId="65987D79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Groups</w:t>
            </w:r>
          </w:p>
        </w:tc>
        <w:tc>
          <w:tcPr>
            <w:tcW w:w="2430" w:type="dxa"/>
          </w:tcPr>
          <w:p w:rsidRPr="000C5521" w:rsidR="000F48A8" w:rsidP="0086212A" w:rsidRDefault="000F48A8" w14:paraId="26127030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Non-administrative groups</w:t>
            </w:r>
          </w:p>
        </w:tc>
      </w:tr>
      <w:tr w:rsidRPr="002C4B92" w:rsidR="000F48A8" w:rsidTr="0086212A" w14:paraId="2AE68D55" w14:textId="77777777">
        <w:tc>
          <w:tcPr>
            <w:tcW w:w="1818" w:type="dxa"/>
          </w:tcPr>
          <w:p w:rsidRPr="000C5521" w:rsidR="000F48A8" w:rsidP="0086212A" w:rsidRDefault="000F48A8" w14:paraId="78B32C6C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Admins</w:t>
            </w:r>
          </w:p>
        </w:tc>
        <w:tc>
          <w:tcPr>
            <w:tcW w:w="2430" w:type="dxa"/>
          </w:tcPr>
          <w:p w:rsidRPr="000C5521" w:rsidR="000F48A8" w:rsidP="0086212A" w:rsidRDefault="000F48A8" w14:paraId="0CBC3269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Administrative groups</w:t>
            </w:r>
          </w:p>
        </w:tc>
      </w:tr>
      <w:tr w:rsidRPr="002C4B92" w:rsidR="000F48A8" w:rsidTr="0086212A" w14:paraId="49DC1274" w14:textId="77777777">
        <w:tc>
          <w:tcPr>
            <w:tcW w:w="1818" w:type="dxa"/>
          </w:tcPr>
          <w:p w:rsidRPr="000C5521" w:rsidR="000F48A8" w:rsidP="0086212A" w:rsidRDefault="000F48A8" w14:paraId="69C8CFA4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ervers</w:t>
            </w:r>
          </w:p>
        </w:tc>
        <w:tc>
          <w:tcPr>
            <w:tcW w:w="2430" w:type="dxa"/>
          </w:tcPr>
          <w:p w:rsidRPr="000C5521" w:rsidR="000F48A8" w:rsidP="0086212A" w:rsidRDefault="000F48A8" w14:paraId="57D2B7A5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ervers</w:t>
            </w:r>
          </w:p>
        </w:tc>
      </w:tr>
      <w:tr w:rsidRPr="002C4B92" w:rsidR="000F48A8" w:rsidTr="0086212A" w14:paraId="63791F71" w14:textId="77777777">
        <w:tc>
          <w:tcPr>
            <w:tcW w:w="1818" w:type="dxa"/>
          </w:tcPr>
          <w:p w:rsidRPr="000C5521" w:rsidR="000F48A8" w:rsidP="0086212A" w:rsidRDefault="000F48A8" w14:paraId="1ABCB9FE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Laptops</w:t>
            </w:r>
          </w:p>
        </w:tc>
        <w:tc>
          <w:tcPr>
            <w:tcW w:w="2430" w:type="dxa"/>
          </w:tcPr>
          <w:p w:rsidRPr="000C5521" w:rsidR="000F48A8" w:rsidP="0086212A" w:rsidRDefault="000F48A8" w14:paraId="5538148C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Laptop computers</w:t>
            </w:r>
          </w:p>
        </w:tc>
      </w:tr>
    </w:tbl>
    <w:p w:rsidRPr="002C4B92" w:rsidR="000F48A8" w:rsidP="000F48A8" w:rsidRDefault="000F48A8" w14:paraId="38B8111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:rsidRPr="002C4B92" w:rsidR="000F48A8" w:rsidP="000F48A8" w:rsidRDefault="000F48A8" w14:paraId="0873529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:rsidRPr="00C67BC1" w:rsidR="000F48A8" w:rsidP="000F48A8" w:rsidRDefault="00C67BC1" w14:paraId="4B33C15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67BC1">
        <w:rPr>
          <w:rFonts w:ascii="Times New Roman" w:hAnsi="Times New Roman" w:cs="Times New Roman"/>
          <w:b/>
          <w:bCs/>
          <w:color w:val="000000"/>
          <w:sz w:val="28"/>
          <w:szCs w:val="28"/>
        </w:rPr>
        <w:t>Creating</w:t>
      </w:r>
      <w:r w:rsidRPr="00C67BC1" w:rsidR="000F48A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Users </w:t>
      </w:r>
    </w:p>
    <w:p w:rsidRPr="002C4B92" w:rsidR="000F48A8" w:rsidP="000F48A8" w:rsidRDefault="000F48A8" w14:paraId="1B8D350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1338CC4D" w14:textId="541391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lastRenderedPageBreak/>
        <w:t xml:space="preserve">1. Right-Click </w:t>
      </w:r>
      <w:r w:rsidR="000F7847">
        <w:rPr>
          <w:rFonts w:ascii="Times New Roman" w:hAnsi="Times New Roman" w:cs="Times New Roman"/>
          <w:color w:val="000000"/>
        </w:rPr>
        <w:t>your domain name</w:t>
      </w:r>
      <w:r w:rsidRPr="002C4B92">
        <w:rPr>
          <w:rFonts w:ascii="Times New Roman" w:hAnsi="Times New Roman" w:cs="Times New Roman"/>
          <w:color w:val="000000"/>
        </w:rPr>
        <w:t xml:space="preserve"> and </w:t>
      </w:r>
      <w:r w:rsidR="00D80689">
        <w:rPr>
          <w:rFonts w:ascii="Times New Roman" w:hAnsi="Times New Roman" w:cs="Times New Roman"/>
          <w:color w:val="000000"/>
        </w:rPr>
        <w:t>s</w:t>
      </w:r>
      <w:r w:rsidRPr="002C4B92">
        <w:rPr>
          <w:rFonts w:ascii="Times New Roman" w:hAnsi="Times New Roman" w:cs="Times New Roman"/>
          <w:color w:val="000000"/>
        </w:rPr>
        <w:t xml:space="preserve">elect New User. Input the following information into the </w:t>
      </w:r>
      <w:r w:rsidRPr="00C42E76">
        <w:rPr>
          <w:rFonts w:ascii="Times New Roman" w:hAnsi="Times New Roman" w:cs="Times New Roman"/>
          <w:noProof/>
          <w:color w:val="000000"/>
        </w:rPr>
        <w:t>user</w:t>
      </w:r>
      <w:r w:rsidR="00C42E76">
        <w:rPr>
          <w:rFonts w:ascii="Times New Roman" w:hAnsi="Times New Roman" w:cs="Times New Roman"/>
          <w:noProof/>
          <w:color w:val="000000"/>
        </w:rPr>
        <w:t>'</w:t>
      </w:r>
      <w:r w:rsidRPr="00C42E76">
        <w:rPr>
          <w:rFonts w:ascii="Times New Roman" w:hAnsi="Times New Roman" w:cs="Times New Roman"/>
          <w:noProof/>
          <w:color w:val="000000"/>
        </w:rPr>
        <w:t>s</w:t>
      </w:r>
      <w:r w:rsidRPr="002C4B92">
        <w:rPr>
          <w:rFonts w:ascii="Times New Roman" w:hAnsi="Times New Roman" w:cs="Times New Roman"/>
          <w:color w:val="000000"/>
        </w:rPr>
        <w:t xml:space="preserve"> properties.</w:t>
      </w:r>
    </w:p>
    <w:p w:rsidRPr="002C4B92" w:rsidR="000F48A8" w:rsidP="000F48A8" w:rsidRDefault="000F48A8" w14:paraId="05026FA2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706" w:type="dxa"/>
        <w:tblLook w:val="04A0" w:firstRow="1" w:lastRow="0" w:firstColumn="1" w:lastColumn="0" w:noHBand="0" w:noVBand="1"/>
      </w:tblPr>
      <w:tblGrid>
        <w:gridCol w:w="1933"/>
        <w:gridCol w:w="1933"/>
        <w:gridCol w:w="1935"/>
        <w:gridCol w:w="1964"/>
        <w:gridCol w:w="1941"/>
      </w:tblGrid>
      <w:tr w:rsidRPr="002C4B92" w:rsidR="000F48A8" w:rsidTr="000C5521" w14:paraId="7E786232" w14:textId="77777777">
        <w:trPr>
          <w:trHeight w:val="530"/>
        </w:trPr>
        <w:tc>
          <w:tcPr>
            <w:tcW w:w="1933" w:type="dxa"/>
            <w:shd w:val="clear" w:color="auto" w:fill="5B9BD5" w:themeFill="accent1"/>
          </w:tcPr>
          <w:p w:rsidRPr="002C4B92" w:rsidR="000F48A8" w:rsidP="0086212A" w:rsidRDefault="000F48A8" w14:paraId="49813C2B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First Name</w:t>
            </w:r>
          </w:p>
        </w:tc>
        <w:tc>
          <w:tcPr>
            <w:tcW w:w="1933" w:type="dxa"/>
            <w:shd w:val="clear" w:color="auto" w:fill="5B9BD5" w:themeFill="accent1"/>
          </w:tcPr>
          <w:p w:rsidRPr="002C4B92" w:rsidR="000F48A8" w:rsidP="0086212A" w:rsidRDefault="000F48A8" w14:paraId="7DEE1ECD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Last Name</w:t>
            </w:r>
          </w:p>
        </w:tc>
        <w:tc>
          <w:tcPr>
            <w:tcW w:w="1935" w:type="dxa"/>
            <w:shd w:val="clear" w:color="auto" w:fill="5B9BD5" w:themeFill="accent1"/>
          </w:tcPr>
          <w:p w:rsidRPr="002C4B92" w:rsidR="000F48A8" w:rsidP="0086212A" w:rsidRDefault="000F48A8" w14:paraId="33208EDE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F94BEC">
              <w:rPr>
                <w:rFonts w:ascii="Times New Roman" w:hAnsi="Times New Roman" w:cs="Times New Roman"/>
                <w:noProof/>
                <w:color w:val="000000"/>
              </w:rPr>
              <w:t>Logon</w:t>
            </w:r>
            <w:r w:rsidRPr="002C4B92">
              <w:rPr>
                <w:rFonts w:ascii="Times New Roman" w:hAnsi="Times New Roman" w:cs="Times New Roman"/>
                <w:color w:val="000000"/>
              </w:rPr>
              <w:t xml:space="preserve"> Name</w:t>
            </w:r>
          </w:p>
        </w:tc>
        <w:tc>
          <w:tcPr>
            <w:tcW w:w="1964" w:type="dxa"/>
            <w:shd w:val="clear" w:color="auto" w:fill="5B9BD5" w:themeFill="accent1"/>
          </w:tcPr>
          <w:p w:rsidRPr="002C4B92" w:rsidR="000F48A8" w:rsidP="0086212A" w:rsidRDefault="000F48A8" w14:paraId="03159FD0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Name Password</w:t>
            </w:r>
          </w:p>
        </w:tc>
        <w:tc>
          <w:tcPr>
            <w:tcW w:w="1941" w:type="dxa"/>
            <w:shd w:val="clear" w:color="auto" w:fill="5B9BD5" w:themeFill="accent1"/>
          </w:tcPr>
          <w:p w:rsidRPr="002C4B92" w:rsidR="000F48A8" w:rsidP="0086212A" w:rsidRDefault="000F48A8" w14:paraId="6FA094C6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Change Password</w:t>
            </w:r>
          </w:p>
        </w:tc>
      </w:tr>
      <w:tr w:rsidRPr="002C4B92" w:rsidR="000F48A8" w:rsidTr="000C5521" w14:paraId="29D762B0" w14:textId="77777777">
        <w:trPr>
          <w:trHeight w:val="494"/>
        </w:trPr>
        <w:tc>
          <w:tcPr>
            <w:tcW w:w="1933" w:type="dxa"/>
          </w:tcPr>
          <w:p w:rsidRPr="000C5521" w:rsidR="000F48A8" w:rsidP="0086212A" w:rsidRDefault="000F48A8" w14:paraId="6B5C0914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Dan</w:t>
            </w:r>
          </w:p>
        </w:tc>
        <w:tc>
          <w:tcPr>
            <w:tcW w:w="1933" w:type="dxa"/>
          </w:tcPr>
          <w:p w:rsidRPr="000C5521" w:rsidR="000F48A8" w:rsidP="0086212A" w:rsidRDefault="000F48A8" w14:paraId="44D53A47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proofErr w:type="spellStart"/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Holme</w:t>
            </w:r>
            <w:proofErr w:type="spellEnd"/>
          </w:p>
        </w:tc>
        <w:tc>
          <w:tcPr>
            <w:tcW w:w="1935" w:type="dxa"/>
          </w:tcPr>
          <w:p w:rsidRPr="000C5521" w:rsidR="000F48A8" w:rsidP="0086212A" w:rsidRDefault="000F48A8" w14:paraId="432992EE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C42E76">
              <w:rPr>
                <w:rFonts w:ascii="Times New Roman" w:hAnsi="Times New Roman" w:cs="Times New Roman"/>
                <w:b w:val="0"/>
                <w:noProof/>
                <w:color w:val="000000"/>
              </w:rPr>
              <w:t>dholme</w:t>
            </w:r>
          </w:p>
        </w:tc>
        <w:tc>
          <w:tcPr>
            <w:tcW w:w="1964" w:type="dxa"/>
          </w:tcPr>
          <w:p w:rsidRPr="000C5521" w:rsidR="000F48A8" w:rsidP="0086212A" w:rsidRDefault="000F48A8" w14:paraId="2CF685D6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Password123!</w:t>
            </w:r>
          </w:p>
        </w:tc>
        <w:tc>
          <w:tcPr>
            <w:tcW w:w="1941" w:type="dxa"/>
          </w:tcPr>
          <w:p w:rsidRPr="000C5521" w:rsidR="000F48A8" w:rsidP="0086212A" w:rsidRDefault="000F48A8" w14:paraId="08792043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Yes</w:t>
            </w:r>
          </w:p>
        </w:tc>
      </w:tr>
      <w:tr w:rsidRPr="002C4B92" w:rsidR="000F48A8" w:rsidTr="000C5521" w14:paraId="47EECBB2" w14:textId="77777777">
        <w:trPr>
          <w:trHeight w:val="494"/>
        </w:trPr>
        <w:tc>
          <w:tcPr>
            <w:tcW w:w="1933" w:type="dxa"/>
          </w:tcPr>
          <w:p w:rsidRPr="000C5521" w:rsidR="000F48A8" w:rsidP="0086212A" w:rsidRDefault="000F48A8" w14:paraId="46F1C431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Robert</w:t>
            </w:r>
          </w:p>
        </w:tc>
        <w:tc>
          <w:tcPr>
            <w:tcW w:w="1933" w:type="dxa"/>
          </w:tcPr>
          <w:p w:rsidRPr="000C5521" w:rsidR="000F48A8" w:rsidP="0086212A" w:rsidRDefault="000F48A8" w14:paraId="440065DD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Redford</w:t>
            </w:r>
          </w:p>
        </w:tc>
        <w:tc>
          <w:tcPr>
            <w:tcW w:w="1935" w:type="dxa"/>
          </w:tcPr>
          <w:p w:rsidRPr="000C5521" w:rsidR="000F48A8" w:rsidP="0086212A" w:rsidRDefault="000F48A8" w14:paraId="5E50B5DC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C42E76">
              <w:rPr>
                <w:rFonts w:ascii="Times New Roman" w:hAnsi="Times New Roman" w:cs="Times New Roman"/>
                <w:b w:val="0"/>
                <w:noProof/>
                <w:color w:val="000000"/>
              </w:rPr>
              <w:t>rredford</w:t>
            </w:r>
          </w:p>
        </w:tc>
        <w:tc>
          <w:tcPr>
            <w:tcW w:w="1964" w:type="dxa"/>
          </w:tcPr>
          <w:p w:rsidRPr="000C5521" w:rsidR="000F48A8" w:rsidP="0086212A" w:rsidRDefault="000F48A8" w14:paraId="595DAC4F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Password123!</w:t>
            </w:r>
          </w:p>
        </w:tc>
        <w:tc>
          <w:tcPr>
            <w:tcW w:w="1941" w:type="dxa"/>
          </w:tcPr>
          <w:p w:rsidRPr="000C5521" w:rsidR="000F48A8" w:rsidP="0086212A" w:rsidRDefault="000F48A8" w14:paraId="79A84869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Yes</w:t>
            </w:r>
          </w:p>
        </w:tc>
      </w:tr>
      <w:tr w:rsidRPr="002C4B92" w:rsidR="000F48A8" w:rsidTr="000C5521" w14:paraId="3D0E37EF" w14:textId="77777777">
        <w:trPr>
          <w:trHeight w:val="494"/>
        </w:trPr>
        <w:tc>
          <w:tcPr>
            <w:tcW w:w="1933" w:type="dxa"/>
          </w:tcPr>
          <w:p w:rsidRPr="000C5521" w:rsidR="000F48A8" w:rsidP="0086212A" w:rsidRDefault="000F48A8" w14:paraId="2F0946B4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Barbara</w:t>
            </w:r>
          </w:p>
        </w:tc>
        <w:tc>
          <w:tcPr>
            <w:tcW w:w="1933" w:type="dxa"/>
          </w:tcPr>
          <w:p w:rsidRPr="000C5521" w:rsidR="000F48A8" w:rsidP="0086212A" w:rsidRDefault="000F48A8" w14:paraId="11EA3578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Bush</w:t>
            </w:r>
          </w:p>
        </w:tc>
        <w:tc>
          <w:tcPr>
            <w:tcW w:w="1935" w:type="dxa"/>
          </w:tcPr>
          <w:p w:rsidRPr="000C5521" w:rsidR="000F48A8" w:rsidP="0086212A" w:rsidRDefault="000F48A8" w14:paraId="6111FA68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C42E76">
              <w:rPr>
                <w:rFonts w:ascii="Times New Roman" w:hAnsi="Times New Roman" w:cs="Times New Roman"/>
                <w:b w:val="0"/>
                <w:noProof/>
                <w:color w:val="000000"/>
              </w:rPr>
              <w:t>bbush</w:t>
            </w:r>
          </w:p>
        </w:tc>
        <w:tc>
          <w:tcPr>
            <w:tcW w:w="1964" w:type="dxa"/>
          </w:tcPr>
          <w:p w:rsidRPr="000C5521" w:rsidR="000F48A8" w:rsidP="0086212A" w:rsidRDefault="000F48A8" w14:paraId="09C0625E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Password123!</w:t>
            </w:r>
          </w:p>
        </w:tc>
        <w:tc>
          <w:tcPr>
            <w:tcW w:w="1941" w:type="dxa"/>
          </w:tcPr>
          <w:p w:rsidRPr="000C5521" w:rsidR="000F48A8" w:rsidP="0086212A" w:rsidRDefault="000F48A8" w14:paraId="348A69EB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Yes</w:t>
            </w:r>
          </w:p>
        </w:tc>
      </w:tr>
      <w:tr w:rsidRPr="002C4B92" w:rsidR="000F48A8" w:rsidTr="000C5521" w14:paraId="6F2D7712" w14:textId="77777777">
        <w:trPr>
          <w:trHeight w:val="494"/>
        </w:trPr>
        <w:tc>
          <w:tcPr>
            <w:tcW w:w="1933" w:type="dxa"/>
          </w:tcPr>
          <w:p w:rsidRPr="000C5521" w:rsidR="000F48A8" w:rsidP="0086212A" w:rsidRDefault="000F48A8" w14:paraId="6584A450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Linda</w:t>
            </w:r>
          </w:p>
        </w:tc>
        <w:tc>
          <w:tcPr>
            <w:tcW w:w="1933" w:type="dxa"/>
          </w:tcPr>
          <w:p w:rsidRPr="000C5521" w:rsidR="000F48A8" w:rsidP="0086212A" w:rsidRDefault="000F48A8" w14:paraId="2CA07EC2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Mills</w:t>
            </w:r>
          </w:p>
        </w:tc>
        <w:tc>
          <w:tcPr>
            <w:tcW w:w="1935" w:type="dxa"/>
          </w:tcPr>
          <w:p w:rsidRPr="000C5521" w:rsidR="000F48A8" w:rsidP="0086212A" w:rsidRDefault="000F48A8" w14:paraId="242BAF52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C42E76">
              <w:rPr>
                <w:rFonts w:ascii="Times New Roman" w:hAnsi="Times New Roman" w:cs="Times New Roman"/>
                <w:b w:val="0"/>
                <w:noProof/>
                <w:color w:val="000000"/>
              </w:rPr>
              <w:t>lmills</w:t>
            </w:r>
          </w:p>
        </w:tc>
        <w:tc>
          <w:tcPr>
            <w:tcW w:w="1964" w:type="dxa"/>
          </w:tcPr>
          <w:p w:rsidRPr="000C5521" w:rsidR="000F48A8" w:rsidP="0086212A" w:rsidRDefault="000F48A8" w14:paraId="3AF1A445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Password123!</w:t>
            </w:r>
          </w:p>
        </w:tc>
        <w:tc>
          <w:tcPr>
            <w:tcW w:w="1941" w:type="dxa"/>
          </w:tcPr>
          <w:p w:rsidRPr="000C5521" w:rsidR="000F48A8" w:rsidP="0086212A" w:rsidRDefault="000F48A8" w14:paraId="6337CFD8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Yes</w:t>
            </w:r>
          </w:p>
        </w:tc>
      </w:tr>
      <w:tr w:rsidRPr="002C4B92" w:rsidR="000F48A8" w:rsidTr="000C5521" w14:paraId="24D86295" w14:textId="77777777">
        <w:trPr>
          <w:trHeight w:val="478"/>
        </w:trPr>
        <w:tc>
          <w:tcPr>
            <w:tcW w:w="1933" w:type="dxa"/>
          </w:tcPr>
          <w:p w:rsidRPr="000C5521" w:rsidR="000F48A8" w:rsidP="0086212A" w:rsidRDefault="000F48A8" w14:paraId="3E3DD311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Jackie</w:t>
            </w:r>
          </w:p>
        </w:tc>
        <w:tc>
          <w:tcPr>
            <w:tcW w:w="1933" w:type="dxa"/>
          </w:tcPr>
          <w:p w:rsidRPr="000C5521" w:rsidR="000F48A8" w:rsidP="0086212A" w:rsidRDefault="000F48A8" w14:paraId="64D711CF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Roberts</w:t>
            </w:r>
          </w:p>
        </w:tc>
        <w:tc>
          <w:tcPr>
            <w:tcW w:w="1935" w:type="dxa"/>
          </w:tcPr>
          <w:p w:rsidRPr="000C5521" w:rsidR="000F48A8" w:rsidP="0086212A" w:rsidRDefault="000F48A8" w14:paraId="29D31BDA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F94BEC">
              <w:rPr>
                <w:rFonts w:ascii="Times New Roman" w:hAnsi="Times New Roman" w:cs="Times New Roman"/>
                <w:b w:val="0"/>
                <w:noProof/>
                <w:color w:val="000000"/>
              </w:rPr>
              <w:t>jroberts</w:t>
            </w:r>
          </w:p>
        </w:tc>
        <w:tc>
          <w:tcPr>
            <w:tcW w:w="1964" w:type="dxa"/>
          </w:tcPr>
          <w:p w:rsidRPr="000C5521" w:rsidR="000F48A8" w:rsidP="0086212A" w:rsidRDefault="000F48A8" w14:paraId="22E03205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Password123!</w:t>
            </w:r>
          </w:p>
        </w:tc>
        <w:tc>
          <w:tcPr>
            <w:tcW w:w="1941" w:type="dxa"/>
          </w:tcPr>
          <w:p w:rsidRPr="000C5521" w:rsidR="000F48A8" w:rsidP="0086212A" w:rsidRDefault="000F48A8" w14:paraId="0DEBA9A9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Yes</w:t>
            </w:r>
          </w:p>
        </w:tc>
      </w:tr>
    </w:tbl>
    <w:p w:rsidRPr="002C4B92" w:rsidR="000F48A8" w:rsidP="000F48A8" w:rsidRDefault="000F48A8" w14:paraId="1C4AABB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D2191" w14:paraId="77AA978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5F855A1B" wp14:editId="19DEA54A">
            <wp:extent cx="3619500" cy="252901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170" cy="2539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6683B5C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65E2C70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0D77B571" wp14:editId="4478744F">
            <wp:extent cx="3032642" cy="2590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56851" cy="261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47F92E0E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3D68ADD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5C12E6BF" wp14:editId="5C2B0461">
            <wp:extent cx="3009900" cy="2571372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9697" cy="25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73E3153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69B274B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7953D2A7" wp14:editId="1FC55392">
            <wp:extent cx="3032642" cy="25908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73549" cy="2625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7E355DA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p w:rsidRPr="00C67BC1" w:rsidR="000F48A8" w:rsidP="000F48A8" w:rsidRDefault="00C67BC1" w14:paraId="6057F96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Creating</w:t>
      </w:r>
      <w:r w:rsidRPr="00C67BC1" w:rsidR="000F48A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mputers </w:t>
      </w:r>
    </w:p>
    <w:p w:rsidRPr="002C4B92" w:rsidR="000F48A8" w:rsidP="000F48A8" w:rsidRDefault="000F48A8" w14:paraId="2A080E4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1218B188" w14:textId="7777777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Right-Click Servers OU and Select New Computer </w:t>
      </w:r>
    </w:p>
    <w:p w:rsidRPr="002C4B92" w:rsidR="000F48A8" w:rsidP="000F48A8" w:rsidRDefault="000F48A8" w14:paraId="585F6BEC" w14:textId="777777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5FBC1B7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7023C81A" wp14:editId="27C072E6">
            <wp:extent cx="3333750" cy="284696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44332" cy="28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4E75AEA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13BAB03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2. In the Computer name box, type SVR1 and Click Next, Next and Finish</w:t>
      </w:r>
    </w:p>
    <w:p w:rsidRPr="002C4B92" w:rsidR="000F48A8" w:rsidP="000F48A8" w:rsidRDefault="000F48A8" w14:paraId="7C05E1A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3. Right-Click the SRV1 and choose Properties </w:t>
      </w:r>
    </w:p>
    <w:p w:rsidRPr="002C4B92" w:rsidR="000F48A8" w:rsidP="000F48A8" w:rsidRDefault="000F48A8" w14:paraId="08AE90B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2BF1CC04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1D04B94C" wp14:editId="594566FC">
            <wp:extent cx="3276600" cy="35502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2160" cy="35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762C76A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22D04C7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4. Just look at properties do not change any </w:t>
      </w:r>
    </w:p>
    <w:p w:rsidRPr="002C4B92" w:rsidR="000F48A8" w:rsidP="000F48A8" w:rsidRDefault="000F48A8" w14:paraId="2C1257C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5. Click OK </w:t>
      </w:r>
    </w:p>
    <w:p w:rsidR="000F48A8" w:rsidP="000F48A8" w:rsidRDefault="000F48A8" w14:paraId="56BF6D3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6. Create the following computers:</w:t>
      </w:r>
    </w:p>
    <w:p w:rsidRPr="002C4B92" w:rsidR="000C5521" w:rsidP="000F48A8" w:rsidRDefault="000C5521" w14:paraId="08CE196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Pr="002C4B92" w:rsidR="000F48A8" w:rsidP="000F48A8" w:rsidRDefault="000F48A8" w14:paraId="65B2056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Pr="002C4B92" w:rsidR="000F48A8" w:rsidTr="000C5521" w14:paraId="6ABC9742" w14:textId="77777777">
        <w:tc>
          <w:tcPr>
            <w:tcW w:w="4788" w:type="dxa"/>
            <w:shd w:val="clear" w:color="auto" w:fill="5B9BD5" w:themeFill="accent1"/>
          </w:tcPr>
          <w:p w:rsidRPr="002C4B92" w:rsidR="000F48A8" w:rsidP="0086212A" w:rsidRDefault="000F48A8" w14:paraId="7986DB1F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Computer Name</w:t>
            </w:r>
          </w:p>
        </w:tc>
        <w:tc>
          <w:tcPr>
            <w:tcW w:w="4788" w:type="dxa"/>
            <w:shd w:val="clear" w:color="auto" w:fill="5B9BD5" w:themeFill="accent1"/>
          </w:tcPr>
          <w:p w:rsidRPr="002C4B92" w:rsidR="000F48A8" w:rsidP="0086212A" w:rsidRDefault="000F48A8" w14:paraId="45911AC3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OU</w:t>
            </w:r>
          </w:p>
        </w:tc>
      </w:tr>
      <w:tr w:rsidRPr="002C4B92" w:rsidR="000F48A8" w:rsidTr="0086212A" w14:paraId="68DB7548" w14:textId="77777777">
        <w:tc>
          <w:tcPr>
            <w:tcW w:w="4788" w:type="dxa"/>
          </w:tcPr>
          <w:p w:rsidRPr="000C5521" w:rsidR="000F48A8" w:rsidP="0086212A" w:rsidRDefault="000F48A8" w14:paraId="6003B8CF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EX1</w:t>
            </w:r>
          </w:p>
        </w:tc>
        <w:tc>
          <w:tcPr>
            <w:tcW w:w="4788" w:type="dxa"/>
          </w:tcPr>
          <w:p w:rsidRPr="000C5521" w:rsidR="000F48A8" w:rsidP="0086212A" w:rsidRDefault="000F48A8" w14:paraId="09D5C461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erver</w:t>
            </w:r>
          </w:p>
        </w:tc>
      </w:tr>
      <w:tr w:rsidRPr="002C4B92" w:rsidR="000F48A8" w:rsidTr="0086212A" w14:paraId="1689838C" w14:textId="77777777">
        <w:tc>
          <w:tcPr>
            <w:tcW w:w="4788" w:type="dxa"/>
          </w:tcPr>
          <w:p w:rsidRPr="000C5521" w:rsidR="000F48A8" w:rsidP="0086212A" w:rsidRDefault="000F48A8" w14:paraId="462F4643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harePoint01</w:t>
            </w:r>
          </w:p>
        </w:tc>
        <w:tc>
          <w:tcPr>
            <w:tcW w:w="4788" w:type="dxa"/>
          </w:tcPr>
          <w:p w:rsidRPr="000C5521" w:rsidR="000F48A8" w:rsidP="0086212A" w:rsidRDefault="000F48A8" w14:paraId="1EA762E4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erver</w:t>
            </w:r>
          </w:p>
        </w:tc>
      </w:tr>
      <w:tr w:rsidRPr="002C4B92" w:rsidR="000F48A8" w:rsidTr="0086212A" w14:paraId="6BDA8389" w14:textId="77777777">
        <w:tc>
          <w:tcPr>
            <w:tcW w:w="4788" w:type="dxa"/>
          </w:tcPr>
          <w:p w:rsidRPr="000C5521" w:rsidR="000F48A8" w:rsidP="0086212A" w:rsidRDefault="000F48A8" w14:paraId="3488469C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Desktop01</w:t>
            </w:r>
          </w:p>
        </w:tc>
        <w:tc>
          <w:tcPr>
            <w:tcW w:w="4788" w:type="dxa"/>
          </w:tcPr>
          <w:p w:rsidRPr="000C5521" w:rsidR="000F48A8" w:rsidP="0086212A" w:rsidRDefault="000F48A8" w14:paraId="6B09A3B7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Desktops</w:t>
            </w:r>
          </w:p>
        </w:tc>
      </w:tr>
      <w:tr w:rsidRPr="002C4B92" w:rsidR="000F48A8" w:rsidTr="0086212A" w14:paraId="343D72AF" w14:textId="77777777">
        <w:tc>
          <w:tcPr>
            <w:tcW w:w="4788" w:type="dxa"/>
          </w:tcPr>
          <w:p w:rsidRPr="000C5521" w:rsidR="000F48A8" w:rsidP="0086212A" w:rsidRDefault="000F48A8" w14:paraId="38F519E1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Desktop02</w:t>
            </w:r>
          </w:p>
        </w:tc>
        <w:tc>
          <w:tcPr>
            <w:tcW w:w="4788" w:type="dxa"/>
          </w:tcPr>
          <w:p w:rsidRPr="000C5521" w:rsidR="000F48A8" w:rsidP="0086212A" w:rsidRDefault="000F48A8" w14:paraId="2DEE9100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Desktops</w:t>
            </w:r>
          </w:p>
        </w:tc>
      </w:tr>
      <w:tr w:rsidRPr="002C4B92" w:rsidR="000F48A8" w:rsidTr="0086212A" w14:paraId="2CBD8F42" w14:textId="77777777">
        <w:tc>
          <w:tcPr>
            <w:tcW w:w="4788" w:type="dxa"/>
          </w:tcPr>
          <w:p w:rsidRPr="000C5521" w:rsidR="000F48A8" w:rsidP="0086212A" w:rsidRDefault="000F48A8" w14:paraId="34657A91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Laptop01</w:t>
            </w:r>
          </w:p>
        </w:tc>
        <w:tc>
          <w:tcPr>
            <w:tcW w:w="4788" w:type="dxa"/>
          </w:tcPr>
          <w:p w:rsidRPr="000C5521" w:rsidR="000F48A8" w:rsidP="0086212A" w:rsidRDefault="000F48A8" w14:paraId="341BE218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Laptops</w:t>
            </w:r>
          </w:p>
        </w:tc>
      </w:tr>
      <w:tr w:rsidRPr="002C4B92" w:rsidR="000F48A8" w:rsidTr="0086212A" w14:paraId="5048F9C4" w14:textId="77777777">
        <w:tc>
          <w:tcPr>
            <w:tcW w:w="4788" w:type="dxa"/>
          </w:tcPr>
          <w:p w:rsidRPr="000C5521" w:rsidR="000F48A8" w:rsidP="0086212A" w:rsidRDefault="000F48A8" w14:paraId="7F2D96F6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Laptop02</w:t>
            </w:r>
          </w:p>
        </w:tc>
        <w:tc>
          <w:tcPr>
            <w:tcW w:w="4788" w:type="dxa"/>
          </w:tcPr>
          <w:p w:rsidRPr="000C5521" w:rsidR="000F48A8" w:rsidP="0086212A" w:rsidRDefault="000F48A8" w14:paraId="13056038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Laptops</w:t>
            </w:r>
          </w:p>
        </w:tc>
      </w:tr>
    </w:tbl>
    <w:p w:rsidRPr="002C4B92" w:rsidR="000F48A8" w:rsidP="000F48A8" w:rsidRDefault="000F48A8" w14:paraId="1AA2C19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70E9EBE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p w:rsidRPr="000C5521" w:rsidR="000F48A8" w:rsidP="000F48A8" w:rsidRDefault="000F48A8" w14:paraId="590C47F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5521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 xml:space="preserve">Create Groups </w:t>
      </w:r>
    </w:p>
    <w:p w:rsidRPr="002C4B92" w:rsidR="000F48A8" w:rsidP="000F48A8" w:rsidRDefault="000F48A8" w14:paraId="4731FEE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640C25BA" w14:textId="4FE51B8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Right-</w:t>
      </w:r>
      <w:r w:rsidR="00D80689">
        <w:rPr>
          <w:rFonts w:ascii="Times New Roman" w:hAnsi="Times New Roman" w:cs="Times New Roman"/>
          <w:color w:val="000000"/>
        </w:rPr>
        <w:t>c</w:t>
      </w:r>
      <w:r w:rsidRPr="002C4B92">
        <w:rPr>
          <w:rFonts w:ascii="Times New Roman" w:hAnsi="Times New Roman" w:cs="Times New Roman"/>
          <w:color w:val="000000"/>
        </w:rPr>
        <w:t>lick the Groups OU and Select New Group</w:t>
      </w:r>
    </w:p>
    <w:p w:rsidRPr="002C4B92" w:rsidR="000F48A8" w:rsidP="000F48A8" w:rsidRDefault="000F48A8" w14:paraId="4110338D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p w:rsidRPr="002C4B92" w:rsidR="000F48A8" w:rsidP="000F48A8" w:rsidRDefault="000D2191" w14:paraId="2596800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568CAB3C" wp14:editId="6D9206E5">
            <wp:extent cx="3939680" cy="2752725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502" cy="276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19BAD4F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2F895064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2. Type Finance for the Group Name </w:t>
      </w:r>
    </w:p>
    <w:p w:rsidRPr="002C4B92" w:rsidR="000F48A8" w:rsidP="000F48A8" w:rsidRDefault="000F48A8" w14:paraId="41DDD07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3. Do not change the name of the Group Name (Pre-Windows) </w:t>
      </w:r>
    </w:p>
    <w:p w:rsidRPr="002C4B92" w:rsidR="000F48A8" w:rsidP="000F48A8" w:rsidRDefault="000F48A8" w14:paraId="759236C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4. Select Security for Group Type </w:t>
      </w:r>
    </w:p>
    <w:p w:rsidRPr="002C4B92" w:rsidR="000F48A8" w:rsidP="000F48A8" w:rsidRDefault="000F48A8" w14:paraId="054D0F5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5. Select Global for the Group Scope </w:t>
      </w:r>
    </w:p>
    <w:p w:rsidRPr="002C4B92" w:rsidR="000F48A8" w:rsidP="000F48A8" w:rsidRDefault="000F48A8" w14:paraId="785277B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6. Click OK </w:t>
      </w:r>
    </w:p>
    <w:p w:rsidRPr="002C4B92" w:rsidR="000F48A8" w:rsidP="000F48A8" w:rsidRDefault="000F48A8" w14:paraId="0EC76BA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161F60D3" wp14:editId="4CD24C34">
            <wp:extent cx="3409950" cy="2913136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707" cy="2924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137A3DF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53A8D59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7. Right-Click Finance Group and select Properties</w:t>
      </w:r>
    </w:p>
    <w:p w:rsidRPr="002C4B92" w:rsidR="000F48A8" w:rsidP="000F48A8" w:rsidRDefault="000F48A8" w14:paraId="0F171B6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8. Examine the Properties but do not change them </w:t>
      </w:r>
    </w:p>
    <w:p w:rsidRPr="002C4B92" w:rsidR="000F48A8" w:rsidP="000F48A8" w:rsidRDefault="000F48A8" w14:paraId="04825F6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9. Click OK </w:t>
      </w:r>
    </w:p>
    <w:p w:rsidRPr="002C4B92" w:rsidR="000F48A8" w:rsidP="000F48A8" w:rsidRDefault="000F48A8" w14:paraId="18930CB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color w:val="000000"/>
        </w:rPr>
        <w:t xml:space="preserve">10. Create the following groups in Groups OU </w:t>
      </w:r>
    </w:p>
    <w:p w:rsidRPr="002C4B92" w:rsidR="000F48A8" w:rsidP="000F48A8" w:rsidRDefault="000F48A8" w14:paraId="5C5AE26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1"/>
        <w:gridCol w:w="3116"/>
        <w:gridCol w:w="3113"/>
      </w:tblGrid>
      <w:tr w:rsidRPr="002C4B92" w:rsidR="000F48A8" w:rsidTr="000C5521" w14:paraId="39A849A5" w14:textId="77777777">
        <w:tc>
          <w:tcPr>
            <w:tcW w:w="3192" w:type="dxa"/>
            <w:shd w:val="clear" w:color="auto" w:fill="5B9BD5" w:themeFill="accent1"/>
          </w:tcPr>
          <w:p w:rsidRPr="002C4B92" w:rsidR="000F48A8" w:rsidP="0086212A" w:rsidRDefault="000F48A8" w14:paraId="25AD60AB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Group name</w:t>
            </w:r>
          </w:p>
        </w:tc>
        <w:tc>
          <w:tcPr>
            <w:tcW w:w="3192" w:type="dxa"/>
            <w:shd w:val="clear" w:color="auto" w:fill="5B9BD5" w:themeFill="accent1"/>
          </w:tcPr>
          <w:p w:rsidRPr="002C4B92" w:rsidR="000F48A8" w:rsidP="0086212A" w:rsidRDefault="000F48A8" w14:paraId="07623746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Group Type</w:t>
            </w:r>
          </w:p>
        </w:tc>
        <w:tc>
          <w:tcPr>
            <w:tcW w:w="3192" w:type="dxa"/>
            <w:shd w:val="clear" w:color="auto" w:fill="5B9BD5" w:themeFill="accent1"/>
          </w:tcPr>
          <w:p w:rsidRPr="002C4B92" w:rsidR="000F48A8" w:rsidP="0086212A" w:rsidRDefault="000F48A8" w14:paraId="5DEF1FEA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Group Scope</w:t>
            </w:r>
          </w:p>
        </w:tc>
      </w:tr>
      <w:tr w:rsidRPr="002C4B92" w:rsidR="000F48A8" w:rsidTr="0086212A" w14:paraId="77CC29C1" w14:textId="77777777">
        <w:tc>
          <w:tcPr>
            <w:tcW w:w="3192" w:type="dxa"/>
          </w:tcPr>
          <w:p w:rsidRPr="000C5521" w:rsidR="000F48A8" w:rsidP="0086212A" w:rsidRDefault="000F48A8" w14:paraId="081E1F87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Finance Managers</w:t>
            </w:r>
          </w:p>
        </w:tc>
        <w:tc>
          <w:tcPr>
            <w:tcW w:w="3192" w:type="dxa"/>
          </w:tcPr>
          <w:p w:rsidRPr="000C5521" w:rsidR="000F48A8" w:rsidP="0086212A" w:rsidRDefault="000F48A8" w14:paraId="06AC36B1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ecurity</w:t>
            </w:r>
          </w:p>
        </w:tc>
        <w:tc>
          <w:tcPr>
            <w:tcW w:w="3192" w:type="dxa"/>
          </w:tcPr>
          <w:p w:rsidRPr="000C5521" w:rsidR="000F48A8" w:rsidP="0086212A" w:rsidRDefault="000F48A8" w14:paraId="17BAE411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Global</w:t>
            </w:r>
          </w:p>
        </w:tc>
      </w:tr>
      <w:tr w:rsidRPr="002C4B92" w:rsidR="000F48A8" w:rsidTr="0086212A" w14:paraId="0BDA02A8" w14:textId="77777777">
        <w:tc>
          <w:tcPr>
            <w:tcW w:w="3192" w:type="dxa"/>
          </w:tcPr>
          <w:p w:rsidRPr="000C5521" w:rsidR="000F48A8" w:rsidP="0086212A" w:rsidRDefault="000F48A8" w14:paraId="6E6AB930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ales</w:t>
            </w:r>
          </w:p>
        </w:tc>
        <w:tc>
          <w:tcPr>
            <w:tcW w:w="3192" w:type="dxa"/>
          </w:tcPr>
          <w:p w:rsidRPr="000C5521" w:rsidR="000F48A8" w:rsidP="0086212A" w:rsidRDefault="000F48A8" w14:paraId="0F4F4BD2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ecurity</w:t>
            </w:r>
          </w:p>
        </w:tc>
        <w:tc>
          <w:tcPr>
            <w:tcW w:w="3192" w:type="dxa"/>
          </w:tcPr>
          <w:p w:rsidRPr="000C5521" w:rsidR="000F48A8" w:rsidP="0086212A" w:rsidRDefault="000F48A8" w14:paraId="701C619F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Global</w:t>
            </w:r>
          </w:p>
        </w:tc>
      </w:tr>
      <w:tr w:rsidRPr="002C4B92" w:rsidR="000F48A8" w:rsidTr="0086212A" w14:paraId="5A8ED9DF" w14:textId="77777777">
        <w:tc>
          <w:tcPr>
            <w:tcW w:w="3192" w:type="dxa"/>
          </w:tcPr>
          <w:p w:rsidRPr="000C5521" w:rsidR="000F48A8" w:rsidP="0086212A" w:rsidRDefault="000F48A8" w14:paraId="45A49E1B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APP Office 2016</w:t>
            </w:r>
          </w:p>
        </w:tc>
        <w:tc>
          <w:tcPr>
            <w:tcW w:w="3192" w:type="dxa"/>
          </w:tcPr>
          <w:p w:rsidRPr="000C5521" w:rsidR="000F48A8" w:rsidP="0086212A" w:rsidRDefault="000F48A8" w14:paraId="575238B1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ecurity</w:t>
            </w:r>
          </w:p>
        </w:tc>
        <w:tc>
          <w:tcPr>
            <w:tcW w:w="3192" w:type="dxa"/>
          </w:tcPr>
          <w:p w:rsidRPr="000C5521" w:rsidR="000F48A8" w:rsidP="0086212A" w:rsidRDefault="000F48A8" w14:paraId="0855B1B3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Global</w:t>
            </w:r>
          </w:p>
        </w:tc>
      </w:tr>
    </w:tbl>
    <w:p w:rsidRPr="002C4B92" w:rsidR="000F48A8" w:rsidP="000F48A8" w:rsidRDefault="000F48A8" w14:paraId="3549228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51BF02D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p w:rsidRPr="002C4B92" w:rsidR="000F48A8" w:rsidP="000F48A8" w:rsidRDefault="000F48A8" w14:paraId="27DDC65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11. Create the following groups in Admins OU</w:t>
      </w:r>
    </w:p>
    <w:p w:rsidRPr="002C4B92" w:rsidR="000F48A8" w:rsidP="000F48A8" w:rsidRDefault="000F48A8" w14:paraId="020F6462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0"/>
        <w:gridCol w:w="3117"/>
        <w:gridCol w:w="3113"/>
      </w:tblGrid>
      <w:tr w:rsidRPr="002C4B92" w:rsidR="000F48A8" w:rsidTr="000C5521" w14:paraId="257665AB" w14:textId="77777777">
        <w:tc>
          <w:tcPr>
            <w:tcW w:w="3192" w:type="dxa"/>
            <w:shd w:val="clear" w:color="auto" w:fill="5B9BD5" w:themeFill="accent1"/>
          </w:tcPr>
          <w:p w:rsidRPr="002C4B92" w:rsidR="000F48A8" w:rsidP="0086212A" w:rsidRDefault="000F48A8" w14:paraId="238AB67B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Group name</w:t>
            </w:r>
          </w:p>
        </w:tc>
        <w:tc>
          <w:tcPr>
            <w:tcW w:w="3192" w:type="dxa"/>
            <w:shd w:val="clear" w:color="auto" w:fill="5B9BD5" w:themeFill="accent1"/>
          </w:tcPr>
          <w:p w:rsidRPr="002C4B92" w:rsidR="000F48A8" w:rsidP="0086212A" w:rsidRDefault="000F48A8" w14:paraId="1B874CFA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Group Type</w:t>
            </w:r>
          </w:p>
        </w:tc>
        <w:tc>
          <w:tcPr>
            <w:tcW w:w="3192" w:type="dxa"/>
            <w:shd w:val="clear" w:color="auto" w:fill="5B9BD5" w:themeFill="accent1"/>
          </w:tcPr>
          <w:p w:rsidRPr="002C4B92" w:rsidR="000F48A8" w:rsidP="0086212A" w:rsidRDefault="000F48A8" w14:paraId="30A0D775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2C4B92">
              <w:rPr>
                <w:rFonts w:ascii="Times New Roman" w:hAnsi="Times New Roman" w:cs="Times New Roman"/>
                <w:color w:val="000000"/>
              </w:rPr>
              <w:t>Group Scope</w:t>
            </w:r>
          </w:p>
        </w:tc>
      </w:tr>
      <w:tr w:rsidRPr="002C4B92" w:rsidR="000F48A8" w:rsidTr="0086212A" w14:paraId="4AF532F0" w14:textId="77777777">
        <w:tc>
          <w:tcPr>
            <w:tcW w:w="3192" w:type="dxa"/>
          </w:tcPr>
          <w:p w:rsidRPr="000C5521" w:rsidR="000F48A8" w:rsidP="0086212A" w:rsidRDefault="000F48A8" w14:paraId="4A271382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Help Desk</w:t>
            </w:r>
          </w:p>
        </w:tc>
        <w:tc>
          <w:tcPr>
            <w:tcW w:w="3192" w:type="dxa"/>
          </w:tcPr>
          <w:p w:rsidRPr="000C5521" w:rsidR="000F48A8" w:rsidP="0086212A" w:rsidRDefault="000F48A8" w14:paraId="58243984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ecurity</w:t>
            </w:r>
          </w:p>
        </w:tc>
        <w:tc>
          <w:tcPr>
            <w:tcW w:w="3192" w:type="dxa"/>
          </w:tcPr>
          <w:p w:rsidRPr="000C5521" w:rsidR="000F48A8" w:rsidP="0086212A" w:rsidRDefault="000F48A8" w14:paraId="00BF6E40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Global</w:t>
            </w:r>
          </w:p>
        </w:tc>
      </w:tr>
      <w:tr w:rsidRPr="002C4B92" w:rsidR="000F48A8" w:rsidTr="0086212A" w14:paraId="08537A01" w14:textId="77777777">
        <w:tc>
          <w:tcPr>
            <w:tcW w:w="3192" w:type="dxa"/>
          </w:tcPr>
          <w:p w:rsidRPr="000C5521" w:rsidR="000F48A8" w:rsidP="0086212A" w:rsidRDefault="000F48A8" w14:paraId="3BB0090A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Windows</w:t>
            </w:r>
          </w:p>
        </w:tc>
        <w:tc>
          <w:tcPr>
            <w:tcW w:w="3192" w:type="dxa"/>
          </w:tcPr>
          <w:p w:rsidRPr="000C5521" w:rsidR="000F48A8" w:rsidP="0086212A" w:rsidRDefault="000F48A8" w14:paraId="6B57A07E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Security</w:t>
            </w:r>
          </w:p>
        </w:tc>
        <w:tc>
          <w:tcPr>
            <w:tcW w:w="3192" w:type="dxa"/>
          </w:tcPr>
          <w:p w:rsidRPr="000C5521" w:rsidR="000F48A8" w:rsidP="0086212A" w:rsidRDefault="000F48A8" w14:paraId="1BB4F624" w14:textId="777777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color w:val="000000"/>
              </w:rPr>
            </w:pPr>
            <w:r w:rsidRPr="000C5521">
              <w:rPr>
                <w:rFonts w:ascii="Times New Roman" w:hAnsi="Times New Roman" w:cs="Times New Roman"/>
                <w:b w:val="0"/>
                <w:color w:val="000000"/>
              </w:rPr>
              <w:t>Global</w:t>
            </w:r>
          </w:p>
        </w:tc>
      </w:tr>
    </w:tbl>
    <w:p w:rsidRPr="002C4B92" w:rsidR="000F48A8" w:rsidP="000F48A8" w:rsidRDefault="000F48A8" w14:paraId="057C315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087C7F5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p w:rsidRPr="000C5521" w:rsidR="000F48A8" w:rsidP="000F48A8" w:rsidRDefault="000F48A8" w14:paraId="2B2DE5B4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5521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>Add</w:t>
      </w:r>
      <w:r w:rsidR="00C67BC1">
        <w:rPr>
          <w:rFonts w:ascii="Times New Roman" w:hAnsi="Times New Roman" w:cs="Times New Roman"/>
          <w:b/>
          <w:bCs/>
          <w:color w:val="000000"/>
          <w:sz w:val="28"/>
          <w:szCs w:val="28"/>
        </w:rPr>
        <w:t>ing</w:t>
      </w:r>
      <w:r w:rsidRPr="000C5521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Users and Computers to Groups </w:t>
      </w:r>
    </w:p>
    <w:p w:rsidRPr="002C4B92" w:rsidR="000F48A8" w:rsidP="000F48A8" w:rsidRDefault="000F48A8" w14:paraId="1AD1ED9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p w:rsidRPr="002C4B92" w:rsidR="000F48A8" w:rsidP="000F48A8" w:rsidRDefault="000F48A8" w14:paraId="0295042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. Right-Click the Help Desk group and Select Properties </w:t>
      </w:r>
    </w:p>
    <w:p w:rsidR="000F48A8" w:rsidP="000F48A8" w:rsidRDefault="000F48A8" w14:paraId="29CD833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2. Click the Members Tab</w:t>
      </w:r>
    </w:p>
    <w:p w:rsidR="009502C8" w:rsidP="000F48A8" w:rsidRDefault="009502C8" w14:paraId="4C2FCB8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9502C8" w:rsidP="000F48A8" w:rsidRDefault="009502C8" w14:paraId="609F856E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3AC240A8" wp14:editId="493737BC">
            <wp:extent cx="4743450" cy="2166480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043" cy="217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62CEBE2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3. Click Add Button </w:t>
      </w:r>
    </w:p>
    <w:p w:rsidRPr="002C4B92" w:rsidR="000F48A8" w:rsidP="000F48A8" w:rsidRDefault="000F48A8" w14:paraId="3062AFC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4. In the Select dialog box, type Robert </w:t>
      </w:r>
    </w:p>
    <w:p w:rsidRPr="002C4B92" w:rsidR="000F48A8" w:rsidP="000F48A8" w:rsidRDefault="000F48A8" w14:paraId="54FEEAB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5. Click Check Names </w:t>
      </w:r>
    </w:p>
    <w:p w:rsidRPr="002C4B92" w:rsidR="000F48A8" w:rsidP="000F48A8" w:rsidRDefault="000F48A8" w14:paraId="527F64DE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9502C8" w14:paraId="7C4D722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666204CE" wp14:editId="595F470C">
            <wp:extent cx="4743450" cy="215887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860" cy="2172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4222779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3F53129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6. Select Robert Redford</w:t>
      </w:r>
    </w:p>
    <w:p w:rsidRPr="002C4B92" w:rsidR="000F48A8" w:rsidP="000F48A8" w:rsidRDefault="000F48A8" w14:paraId="70FD9EF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7. Click OK to close the Select dialog box </w:t>
      </w:r>
    </w:p>
    <w:p w:rsidRPr="002C4B92" w:rsidR="000F48A8" w:rsidP="000F48A8" w:rsidRDefault="000F48A8" w14:paraId="4CC8880E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B330D0" w14:paraId="4418539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B330D0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37358CFF" wp14:editId="1C6EF339">
            <wp:extent cx="4505954" cy="2476846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247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744B547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08F360A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8. Click OK again to close the group properties </w:t>
      </w:r>
    </w:p>
    <w:p w:rsidRPr="002C4B92" w:rsidR="000F48A8" w:rsidP="000F48A8" w:rsidRDefault="000F48A8" w14:paraId="7BD0766E" w14:textId="3AA0C8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9. Open the Groups OU, </w:t>
      </w:r>
      <w:r w:rsidRPr="00C42E76">
        <w:rPr>
          <w:rFonts w:ascii="Times New Roman" w:hAnsi="Times New Roman" w:cs="Times New Roman"/>
          <w:noProof/>
          <w:color w:val="000000"/>
        </w:rPr>
        <w:t>right</w:t>
      </w:r>
      <w:r w:rsidR="00C42E76">
        <w:rPr>
          <w:rFonts w:ascii="Times New Roman" w:hAnsi="Times New Roman" w:cs="Times New Roman"/>
          <w:noProof/>
          <w:color w:val="000000"/>
        </w:rPr>
        <w:t>-</w:t>
      </w:r>
      <w:r w:rsidRPr="00C42E76">
        <w:rPr>
          <w:rFonts w:ascii="Times New Roman" w:hAnsi="Times New Roman" w:cs="Times New Roman"/>
          <w:noProof/>
          <w:color w:val="000000"/>
        </w:rPr>
        <w:t>click</w:t>
      </w:r>
      <w:r w:rsidRPr="002C4B92">
        <w:rPr>
          <w:rFonts w:ascii="Times New Roman" w:hAnsi="Times New Roman" w:cs="Times New Roman"/>
          <w:color w:val="000000"/>
        </w:rPr>
        <w:t xml:space="preserve"> the APP Office 2016 group and select properties</w:t>
      </w:r>
    </w:p>
    <w:p w:rsidRPr="002C4B92" w:rsidR="000F48A8" w:rsidP="000F48A8" w:rsidRDefault="000F48A8" w14:paraId="075C52E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0. Click the Members Tab </w:t>
      </w:r>
    </w:p>
    <w:p w:rsidRPr="002C4B92" w:rsidR="000F48A8" w:rsidP="000F48A8" w:rsidRDefault="000F48A8" w14:paraId="7BE4FB9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1. Click Add </w:t>
      </w:r>
    </w:p>
    <w:p w:rsidRPr="002C4B92" w:rsidR="000F48A8" w:rsidP="000F48A8" w:rsidRDefault="000F48A8" w14:paraId="1A95FA3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12. In the Select dialog box, Select Desktop01</w:t>
      </w:r>
    </w:p>
    <w:p w:rsidRPr="002C4B92" w:rsidR="000F48A8" w:rsidP="000F48A8" w:rsidRDefault="000F48A8" w14:paraId="06AC3EB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3. Click Check Names </w:t>
      </w:r>
    </w:p>
    <w:p w:rsidRPr="002C4B92" w:rsidR="000F48A8" w:rsidP="000F48A8" w:rsidRDefault="000F48A8" w14:paraId="18ED965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4. Click Cancel  </w:t>
      </w:r>
    </w:p>
    <w:p w:rsidRPr="002C4B92" w:rsidR="000F48A8" w:rsidP="000F48A8" w:rsidRDefault="000F48A8" w14:paraId="6DAD6E7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31744D9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758A5A" wp14:editId="234984D3">
            <wp:extent cx="4286250" cy="235296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243" cy="2367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55D1325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p w:rsidRPr="002C4B92" w:rsidR="000F48A8" w:rsidP="000F48A8" w:rsidRDefault="000F48A8" w14:paraId="5585B61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</w:rPr>
      </w:pPr>
      <w:r w:rsidRPr="002C4B92">
        <w:rPr>
          <w:rFonts w:ascii="Times New Roman" w:hAnsi="Times New Roman" w:cs="Times New Roman"/>
          <w:b/>
          <w:color w:val="000000"/>
        </w:rPr>
        <w:t>a. Name Not Found Box</w:t>
      </w:r>
    </w:p>
    <w:p w:rsidRPr="002C4B92" w:rsidR="000F48A8" w:rsidP="000F48A8" w:rsidRDefault="000F48A8" w14:paraId="05A81CF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1D6C5D44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5. In the Select box, Click Object Types </w:t>
      </w:r>
    </w:p>
    <w:p w:rsidRPr="002C4B92" w:rsidR="000F48A8" w:rsidP="000F48A8" w:rsidRDefault="000F48A8" w14:paraId="6142C74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59E2E26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56795C3B" wp14:editId="08D42B83">
            <wp:extent cx="3459245" cy="2419350"/>
            <wp:effectExtent l="0" t="0" r="825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503" cy="2429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70136DF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346D941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6. Select Computers as an object Click OK </w:t>
      </w:r>
    </w:p>
    <w:p w:rsidRPr="002C4B92" w:rsidR="000F48A8" w:rsidP="000F48A8" w:rsidRDefault="000F48A8" w14:paraId="6AD5F7A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2D8B040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4E95FF87" wp14:editId="6B78CE0F">
            <wp:extent cx="3396027" cy="197167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039" cy="199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492687A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662E652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1486047F" wp14:editId="7467371A">
            <wp:extent cx="3568199" cy="24955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280" cy="2517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1CEBB3C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195CC9F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7. Click Check Names  </w:t>
      </w:r>
    </w:p>
    <w:p w:rsidRPr="002C4B92" w:rsidR="000F48A8" w:rsidP="000F48A8" w:rsidRDefault="000F48A8" w14:paraId="17BDA99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Pr="002C4B92" w:rsidR="000F48A8" w:rsidP="000F48A8" w:rsidRDefault="000F48A8" w14:paraId="621F7538" w14:textId="7777777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</w:rPr>
      </w:pPr>
      <w:r w:rsidRPr="002C4B92">
        <w:rPr>
          <w:rFonts w:ascii="Times New Roman" w:hAnsi="Times New Roman" w:cs="Times New Roman"/>
          <w:b/>
          <w:color w:val="000000"/>
        </w:rPr>
        <w:t xml:space="preserve">Name will resolve </w:t>
      </w:r>
    </w:p>
    <w:p w:rsidRPr="002C4B92" w:rsidR="000F48A8" w:rsidP="000F48A8" w:rsidRDefault="000F48A8" w14:paraId="6BE0D91B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</w:rPr>
      </w:pPr>
    </w:p>
    <w:p w:rsidRPr="002C4B92" w:rsidR="000F48A8" w:rsidP="000F48A8" w:rsidRDefault="000F48A8" w14:paraId="2BF5D30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</w:rPr>
      </w:pPr>
      <w:r w:rsidRPr="002C4B92">
        <w:rPr>
          <w:rFonts w:ascii="Times New Roman" w:hAnsi="Times New Roman" w:cs="Times New Roman"/>
          <w:b/>
          <w:noProof/>
          <w:color w:val="000000"/>
        </w:rPr>
        <w:drawing>
          <wp:inline distT="0" distB="0" distL="0" distR="0" wp14:anchorId="36B9DEC6" wp14:editId="13A4355D">
            <wp:extent cx="3590925" cy="1978052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776" cy="1990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10AC79F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</w:rPr>
      </w:pPr>
    </w:p>
    <w:p w:rsidRPr="002C4B92" w:rsidR="000F48A8" w:rsidP="000F48A8" w:rsidRDefault="000F48A8" w14:paraId="43CF15A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8. Click OK  </w:t>
      </w:r>
    </w:p>
    <w:p w:rsidRPr="002C4B92" w:rsidR="000F48A8" w:rsidP="000F48A8" w:rsidRDefault="000F48A8" w14:paraId="7A7F62B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Pr="000C5521" w:rsidR="000F48A8" w:rsidP="000F48A8" w:rsidRDefault="000F48A8" w14:paraId="03FBE52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5521">
        <w:rPr>
          <w:rFonts w:ascii="Times New Roman" w:hAnsi="Times New Roman" w:cs="Times New Roman"/>
          <w:b/>
          <w:bCs/>
          <w:color w:val="000000"/>
          <w:sz w:val="28"/>
          <w:szCs w:val="28"/>
        </w:rPr>
        <w:t>Find</w:t>
      </w:r>
      <w:r w:rsidR="00C67BC1">
        <w:rPr>
          <w:rFonts w:ascii="Times New Roman" w:hAnsi="Times New Roman" w:cs="Times New Roman"/>
          <w:b/>
          <w:bCs/>
          <w:color w:val="000000"/>
          <w:sz w:val="28"/>
          <w:szCs w:val="28"/>
        </w:rPr>
        <w:t>ing</w:t>
      </w:r>
      <w:r w:rsidRPr="000C5521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Objects in Active Directory </w:t>
      </w:r>
    </w:p>
    <w:p w:rsidRPr="002C4B92" w:rsidR="000F48A8" w:rsidP="000F48A8" w:rsidRDefault="000F48A8" w14:paraId="7192994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p w:rsidRPr="002C4B92" w:rsidR="000F48A8" w:rsidP="000F48A8" w:rsidRDefault="000F48A8" w14:paraId="200F14A8" w14:textId="777777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Right-Click on your Domain name click Find </w:t>
      </w:r>
    </w:p>
    <w:p w:rsidRPr="002C4B92" w:rsidR="000F48A8" w:rsidP="000F48A8" w:rsidRDefault="000D2191" w14:paraId="7D983F2E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1D9FE5B0" wp14:editId="1A3B4D8F">
            <wp:extent cx="3581400" cy="2508127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510" cy="2524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54BCB2D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6626722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2. In the Name Box, type Barb</w:t>
      </w:r>
    </w:p>
    <w:p w:rsidRPr="002C4B92" w:rsidR="000F48A8" w:rsidP="000F48A8" w:rsidRDefault="000F48A8" w14:paraId="6BF6CA10" w14:textId="6DEDDF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3. Click Find Now</w:t>
      </w:r>
      <w:r w:rsidR="00D80689">
        <w:rPr>
          <w:rFonts w:ascii="Times New Roman" w:hAnsi="Times New Roman" w:cs="Times New Roman"/>
          <w:color w:val="000000"/>
        </w:rPr>
        <w:t xml:space="preserve"> and</w:t>
      </w:r>
      <w:r w:rsidRPr="002C4B92">
        <w:rPr>
          <w:rFonts w:ascii="Times New Roman" w:hAnsi="Times New Roman" w:cs="Times New Roman"/>
          <w:color w:val="000000"/>
        </w:rPr>
        <w:t xml:space="preserve"> close the window</w:t>
      </w:r>
    </w:p>
    <w:p w:rsidRPr="002C4B92" w:rsidR="000F48A8" w:rsidP="000F48A8" w:rsidRDefault="000F48A8" w14:paraId="75B2BDF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D2191" w14:paraId="652EE48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701B1866" wp14:editId="5A83FCC3">
            <wp:extent cx="3457575" cy="324674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742" cy="325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5301FE9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0E91924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01A5349E" w14:textId="6F12AB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4. In the left window pane, </w:t>
      </w:r>
      <w:r w:rsidRPr="00C42E76">
        <w:rPr>
          <w:rFonts w:ascii="Times New Roman" w:hAnsi="Times New Roman" w:cs="Times New Roman"/>
          <w:noProof/>
          <w:color w:val="000000"/>
        </w:rPr>
        <w:t>right-</w:t>
      </w:r>
      <w:r w:rsidR="00C42E76">
        <w:rPr>
          <w:rFonts w:ascii="Times New Roman" w:hAnsi="Times New Roman" w:cs="Times New Roman"/>
          <w:noProof/>
          <w:color w:val="000000"/>
        </w:rPr>
        <w:t>c</w:t>
      </w:r>
      <w:r w:rsidRPr="00C42E76">
        <w:rPr>
          <w:rFonts w:ascii="Times New Roman" w:hAnsi="Times New Roman" w:cs="Times New Roman"/>
          <w:noProof/>
          <w:color w:val="000000"/>
        </w:rPr>
        <w:t>lick</w:t>
      </w:r>
      <w:r w:rsidRPr="002C4B92">
        <w:rPr>
          <w:rFonts w:ascii="Times New Roman" w:hAnsi="Times New Roman" w:cs="Times New Roman"/>
          <w:color w:val="000000"/>
        </w:rPr>
        <w:t xml:space="preserve"> Saved Queries Node </w:t>
      </w:r>
    </w:p>
    <w:p w:rsidRPr="002C4B92" w:rsidR="000F48A8" w:rsidP="000F48A8" w:rsidRDefault="000F48A8" w14:paraId="39E032D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5. Choose New and choose Query </w:t>
      </w:r>
    </w:p>
    <w:p w:rsidRPr="002C4B92" w:rsidR="000F48A8" w:rsidP="000F48A8" w:rsidRDefault="000F48A8" w14:paraId="690A563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D2191" w14:paraId="4C9A5C9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14849A7C" wp14:editId="3E275220">
            <wp:extent cx="3905250" cy="2734927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461" cy="2750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58DDDF52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52CD32E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6. Type All Users in the Name Box </w:t>
      </w:r>
    </w:p>
    <w:p w:rsidRPr="002C4B92" w:rsidR="000F48A8" w:rsidP="000F48A8" w:rsidRDefault="000F48A8" w14:paraId="25272AF4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7. Description box type User for the entire domain </w:t>
      </w:r>
    </w:p>
    <w:p w:rsidRPr="002C4B92" w:rsidR="000F48A8" w:rsidP="000F48A8" w:rsidRDefault="000F48A8" w14:paraId="6AA7945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8. Click Define Query </w:t>
      </w:r>
    </w:p>
    <w:p w:rsidRPr="002C4B92" w:rsidR="000F48A8" w:rsidP="000F48A8" w:rsidRDefault="000F48A8" w14:paraId="39F3260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9. On the Users tab, in the Name box, choose Has A Value </w:t>
      </w:r>
    </w:p>
    <w:p w:rsidRPr="002C4B92" w:rsidR="000F48A8" w:rsidP="000F48A8" w:rsidRDefault="000F48A8" w14:paraId="400597A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C1564B" w14:paraId="3197D0B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05866F9E" wp14:editId="1174B9A6">
            <wp:extent cx="4191000" cy="225669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38" cy="2266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282EB74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233ACF0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0. Click OK twice to close the dialog boxes </w:t>
      </w:r>
    </w:p>
    <w:p w:rsidRPr="002C4B92" w:rsidR="000F48A8" w:rsidP="000F48A8" w:rsidRDefault="000F48A8" w14:paraId="22241E86" w14:textId="4E4C50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11. Choose View</w:t>
      </w:r>
      <w:r w:rsidR="00C42E76">
        <w:rPr>
          <w:rFonts w:ascii="Times New Roman" w:hAnsi="Times New Roman" w:cs="Times New Roman"/>
          <w:color w:val="000000"/>
        </w:rPr>
        <w:t>,</w:t>
      </w:r>
      <w:r w:rsidRPr="002C4B92">
        <w:rPr>
          <w:rFonts w:ascii="Times New Roman" w:hAnsi="Times New Roman" w:cs="Times New Roman"/>
          <w:color w:val="000000"/>
        </w:rPr>
        <w:t xml:space="preserve"> </w:t>
      </w:r>
      <w:r w:rsidRPr="00C42E76">
        <w:rPr>
          <w:rFonts w:ascii="Times New Roman" w:hAnsi="Times New Roman" w:cs="Times New Roman"/>
          <w:noProof/>
          <w:color w:val="000000"/>
        </w:rPr>
        <w:t>and</w:t>
      </w:r>
      <w:r w:rsidRPr="002C4B92">
        <w:rPr>
          <w:rFonts w:ascii="Times New Roman" w:hAnsi="Times New Roman" w:cs="Times New Roman"/>
          <w:color w:val="000000"/>
        </w:rPr>
        <w:t xml:space="preserve"> </w:t>
      </w:r>
      <w:r w:rsidRPr="00C42E76">
        <w:rPr>
          <w:rFonts w:ascii="Times New Roman" w:hAnsi="Times New Roman" w:cs="Times New Roman"/>
          <w:noProof/>
          <w:color w:val="000000"/>
        </w:rPr>
        <w:t>the</w:t>
      </w:r>
      <w:r w:rsidR="00C42E76">
        <w:rPr>
          <w:rFonts w:ascii="Times New Roman" w:hAnsi="Times New Roman" w:cs="Times New Roman"/>
          <w:noProof/>
          <w:color w:val="000000"/>
        </w:rPr>
        <w:t>n</w:t>
      </w:r>
      <w:r w:rsidRPr="002C4B92">
        <w:rPr>
          <w:rFonts w:ascii="Times New Roman" w:hAnsi="Times New Roman" w:cs="Times New Roman"/>
          <w:color w:val="000000"/>
        </w:rPr>
        <w:t xml:space="preserve"> click Add/Remove Columns </w:t>
      </w:r>
    </w:p>
    <w:p w:rsidRPr="002C4B92" w:rsidR="000F48A8" w:rsidP="000F48A8" w:rsidRDefault="000F48A8" w14:paraId="5EB3C74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C1564B" w14:paraId="31EFFAE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4602C017" wp14:editId="72900154">
            <wp:extent cx="4116778" cy="1524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026" cy="155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5E7863A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4B93D64F" w14:textId="20DA75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2. In the Available columns list, Select </w:t>
      </w:r>
      <w:r w:rsidR="00C42E76">
        <w:rPr>
          <w:rFonts w:ascii="Times New Roman" w:hAnsi="Times New Roman" w:cs="Times New Roman"/>
          <w:color w:val="000000"/>
        </w:rPr>
        <w:t xml:space="preserve">the </w:t>
      </w:r>
      <w:r w:rsidRPr="00C42E76">
        <w:rPr>
          <w:rFonts w:ascii="Times New Roman" w:hAnsi="Times New Roman" w:cs="Times New Roman"/>
          <w:noProof/>
          <w:color w:val="000000"/>
        </w:rPr>
        <w:t>Last</w:t>
      </w:r>
      <w:r w:rsidRPr="002C4B92">
        <w:rPr>
          <w:rFonts w:ascii="Times New Roman" w:hAnsi="Times New Roman" w:cs="Times New Roman"/>
          <w:color w:val="000000"/>
        </w:rPr>
        <w:t xml:space="preserve"> Name and click the Add Button </w:t>
      </w:r>
    </w:p>
    <w:p w:rsidRPr="002C4B92" w:rsidR="000F48A8" w:rsidP="000F48A8" w:rsidRDefault="000F48A8" w14:paraId="019169F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C1564B" w14:paraId="429B1DB2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198FDE97" wp14:editId="3F5B1010">
            <wp:extent cx="4008582" cy="23622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627" cy="2368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53CEFDE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46EF2364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13. In the Displayed columns list, Select Type and click the Remove button</w:t>
      </w:r>
    </w:p>
    <w:p w:rsidRPr="002C4B92" w:rsidR="000F48A8" w:rsidP="000F48A8" w:rsidRDefault="000F48A8" w14:paraId="5F2D8E1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C1564B" w14:paraId="71AFFAB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2383FB0C" wp14:editId="1942CEE8">
            <wp:extent cx="3952875" cy="236289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4742" cy="2375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C4B92" w:rsidR="000F48A8" w:rsidP="000F48A8" w:rsidRDefault="000F48A8" w14:paraId="07331954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0F48A8" w14:paraId="4E5F57F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4. Click OK </w:t>
      </w:r>
    </w:p>
    <w:p w:rsidRPr="002C4B92" w:rsidR="000F48A8" w:rsidP="000F48A8" w:rsidRDefault="000F48A8" w14:paraId="3ABDD41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5. Drag the Last Name Colum heading so that it is between Name and Description </w:t>
      </w:r>
    </w:p>
    <w:p w:rsidRPr="002C4B92" w:rsidR="000F48A8" w:rsidP="000F48A8" w:rsidRDefault="000F48A8" w14:paraId="1F7EC695" w14:textId="1CCCFCC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16. Click the Last Name column heading to sort it alphabetically by </w:t>
      </w:r>
      <w:r w:rsidR="00C42E76">
        <w:rPr>
          <w:rFonts w:ascii="Times New Roman" w:hAnsi="Times New Roman" w:cs="Times New Roman"/>
          <w:color w:val="000000"/>
        </w:rPr>
        <w:t xml:space="preserve">the </w:t>
      </w:r>
      <w:r w:rsidRPr="00C42E76">
        <w:rPr>
          <w:rFonts w:ascii="Times New Roman" w:hAnsi="Times New Roman" w:cs="Times New Roman"/>
          <w:noProof/>
          <w:color w:val="000000"/>
        </w:rPr>
        <w:t>last</w:t>
      </w:r>
      <w:r w:rsidRPr="002C4B92">
        <w:rPr>
          <w:rFonts w:ascii="Times New Roman" w:hAnsi="Times New Roman" w:cs="Times New Roman"/>
          <w:color w:val="000000"/>
        </w:rPr>
        <w:t xml:space="preserve"> name </w:t>
      </w:r>
    </w:p>
    <w:p w:rsidRPr="002C4B92" w:rsidR="000F48A8" w:rsidP="000F48A8" w:rsidRDefault="000F48A8" w14:paraId="5D95138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Pr="002C4B92" w:rsidR="000F48A8" w:rsidP="000F48A8" w:rsidRDefault="00583B76" w14:paraId="3B19F96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086210" wp14:editId="63A6DA19">
            <wp:extent cx="4543425" cy="160767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125" cy="1630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48A8" w:rsidP="000F48A8" w:rsidRDefault="000F48A8" w14:paraId="6E80DCF2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6F07" w:rsidP="000F48A8" w:rsidRDefault="00102143" w14:paraId="60A9208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Add </w:t>
      </w:r>
      <w:r w:rsidR="007A22D2">
        <w:rPr>
          <w:rFonts w:ascii="Times New Roman" w:hAnsi="Times New Roman" w:cs="Times New Roman"/>
          <w:b/>
          <w:sz w:val="28"/>
          <w:szCs w:val="28"/>
        </w:rPr>
        <w:t>Users</w:t>
      </w:r>
      <w:r>
        <w:rPr>
          <w:rFonts w:ascii="Times New Roman" w:hAnsi="Times New Roman" w:cs="Times New Roman"/>
          <w:b/>
          <w:sz w:val="28"/>
          <w:szCs w:val="28"/>
        </w:rPr>
        <w:t xml:space="preserve"> to Active Directory</w:t>
      </w:r>
      <w:r w:rsidR="007A22D2">
        <w:rPr>
          <w:rFonts w:ascii="Times New Roman" w:hAnsi="Times New Roman" w:cs="Times New Roman"/>
          <w:b/>
          <w:sz w:val="28"/>
          <w:szCs w:val="28"/>
        </w:rPr>
        <w:t xml:space="preserve"> Using PowerShell</w:t>
      </w:r>
    </w:p>
    <w:p w:rsidR="002F6F07" w:rsidP="000F48A8" w:rsidRDefault="002F6F07" w14:paraId="5351DB8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Pr="007A22D2" w:rsidR="002F6F07" w:rsidP="000F48A8" w:rsidRDefault="002F6F07" w14:paraId="0660510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22D2">
        <w:rPr>
          <w:rFonts w:ascii="Times New Roman" w:hAnsi="Times New Roman" w:cs="Times New Roman"/>
          <w:sz w:val="24"/>
          <w:szCs w:val="24"/>
        </w:rPr>
        <w:t>From the desktop, launch PowerShell</w:t>
      </w:r>
      <w:r w:rsidR="007A22D2">
        <w:rPr>
          <w:rFonts w:ascii="Times New Roman" w:hAnsi="Times New Roman" w:cs="Times New Roman"/>
          <w:sz w:val="24"/>
          <w:szCs w:val="24"/>
        </w:rPr>
        <w:t>.</w:t>
      </w:r>
    </w:p>
    <w:p w:rsidRPr="002F6F07" w:rsidR="002F6F07" w:rsidP="002F6F07" w:rsidRDefault="002F6F07" w14:paraId="3811DBE7" w14:textId="77777777">
      <w:pPr>
        <w:spacing w:before="100" w:beforeAutospacing="1" w:after="100" w:afterAutospacing="1" w:line="240" w:lineRule="auto"/>
        <w:outlineLvl w:val="1"/>
        <w:rPr>
          <w:rFonts w:ascii="Times New Roman" w:hAnsi="Times New Roman" w:eastAsia="Times New Roman" w:cs="Times New Roman"/>
          <w:b/>
          <w:bCs/>
          <w:sz w:val="28"/>
          <w:szCs w:val="28"/>
        </w:rPr>
      </w:pPr>
      <w:r w:rsidRPr="002F6F07">
        <w:rPr>
          <w:rFonts w:ascii="Times New Roman" w:hAnsi="Times New Roman" w:eastAsia="Times New Roman" w:cs="Times New Roman"/>
          <w:b/>
          <w:bCs/>
          <w:sz w:val="28"/>
          <w:szCs w:val="28"/>
        </w:rPr>
        <w:t>Create a single new user account</w:t>
      </w:r>
      <w:r w:rsidR="006A3E32">
        <w:rPr>
          <w:rFonts w:ascii="Times New Roman" w:hAnsi="Times New Roman" w:eastAsia="Times New Roman" w:cs="Times New Roman"/>
          <w:b/>
          <w:bCs/>
          <w:sz w:val="28"/>
          <w:szCs w:val="28"/>
        </w:rPr>
        <w:t xml:space="preserve"> using PowerShell</w:t>
      </w:r>
    </w:p>
    <w:p w:rsidR="002F6F07" w:rsidP="000F48A8" w:rsidRDefault="002F6F07" w14:paraId="202DFCA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6F07">
        <w:rPr>
          <w:rFonts w:ascii="Times New Roman" w:hAnsi="Times New Roman" w:cs="Times New Roman"/>
          <w:sz w:val="24"/>
          <w:szCs w:val="24"/>
        </w:rPr>
        <w:t xml:space="preserve">To create a new user account for </w:t>
      </w:r>
      <w:r>
        <w:rPr>
          <w:rFonts w:ascii="Times New Roman" w:hAnsi="Times New Roman" w:cs="Times New Roman"/>
          <w:sz w:val="24"/>
          <w:szCs w:val="24"/>
        </w:rPr>
        <w:t>Sam Spade</w:t>
      </w:r>
      <w:r w:rsidRPr="002F6F07">
        <w:rPr>
          <w:rFonts w:ascii="Times New Roman" w:hAnsi="Times New Roman" w:cs="Times New Roman"/>
          <w:sz w:val="24"/>
          <w:szCs w:val="24"/>
        </w:rPr>
        <w:t xml:space="preserve"> using </w:t>
      </w:r>
      <w:r w:rsidRPr="00C42E76">
        <w:rPr>
          <w:rFonts w:ascii="Times New Roman" w:hAnsi="Times New Roman" w:cs="Times New Roman"/>
          <w:noProof/>
          <w:sz w:val="24"/>
          <w:szCs w:val="24"/>
        </w:rPr>
        <w:t>sspade</w:t>
      </w:r>
      <w:r w:rsidRPr="002F6F07">
        <w:rPr>
          <w:rFonts w:ascii="Times New Roman" w:hAnsi="Times New Roman" w:cs="Times New Roman"/>
          <w:sz w:val="24"/>
          <w:szCs w:val="24"/>
        </w:rPr>
        <w:t xml:space="preserve"> for the user’s SAM account name and </w:t>
      </w:r>
      <w:hyperlink w:history="1" r:id="rId35">
        <w:r w:rsidRPr="00020640">
          <w:rPr>
            <w:rStyle w:val="Hyperlink"/>
            <w:rFonts w:ascii="Times New Roman" w:hAnsi="Times New Roman" w:cs="Times New Roman"/>
            <w:sz w:val="24"/>
            <w:szCs w:val="24"/>
          </w:rPr>
          <w:t>sspade@syberoffense.loca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F6F07">
        <w:rPr>
          <w:rFonts w:ascii="Times New Roman" w:hAnsi="Times New Roman" w:cs="Times New Roman"/>
          <w:sz w:val="24"/>
          <w:szCs w:val="24"/>
        </w:rPr>
        <w:t xml:space="preserve">for the user’s UPN </w:t>
      </w:r>
      <w:r w:rsidRPr="00C42E76">
        <w:rPr>
          <w:rFonts w:ascii="Times New Roman" w:hAnsi="Times New Roman" w:cs="Times New Roman"/>
          <w:noProof/>
          <w:sz w:val="24"/>
          <w:szCs w:val="24"/>
        </w:rPr>
        <w:t>logon</w:t>
      </w:r>
      <w:r w:rsidRPr="002F6F07">
        <w:rPr>
          <w:rFonts w:ascii="Times New Roman" w:hAnsi="Times New Roman" w:cs="Times New Roman"/>
          <w:sz w:val="24"/>
          <w:szCs w:val="24"/>
        </w:rPr>
        <w:t>, you can use the New-</w:t>
      </w:r>
      <w:proofErr w:type="spellStart"/>
      <w:r w:rsidRPr="002F6F07">
        <w:rPr>
          <w:rFonts w:ascii="Times New Roman" w:hAnsi="Times New Roman" w:cs="Times New Roman"/>
          <w:sz w:val="24"/>
          <w:szCs w:val="24"/>
        </w:rPr>
        <w:t>ADUser</w:t>
      </w:r>
      <w:proofErr w:type="spellEnd"/>
      <w:r w:rsidRPr="002F6F07">
        <w:rPr>
          <w:rFonts w:ascii="Times New Roman" w:hAnsi="Times New Roman" w:cs="Times New Roman"/>
          <w:sz w:val="24"/>
          <w:szCs w:val="24"/>
        </w:rPr>
        <w:t xml:space="preserve"> cmdlet as follows:</w:t>
      </w:r>
    </w:p>
    <w:p w:rsidR="00F72FB0" w:rsidP="000F48A8" w:rsidRDefault="00F72FB0" w14:paraId="1F42039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Pr="002F6F07" w:rsidR="00F72FB0" w:rsidP="000F48A8" w:rsidRDefault="00F72FB0" w14:paraId="42913DF4" w14:textId="5C6CEA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ice we set the password and forced the user to change it at first </w:t>
      </w:r>
      <w:r w:rsidRPr="00C42E76">
        <w:rPr>
          <w:rFonts w:ascii="Times New Roman" w:hAnsi="Times New Roman" w:cs="Times New Roman"/>
          <w:noProof/>
          <w:sz w:val="24"/>
          <w:szCs w:val="24"/>
        </w:rPr>
        <w:t>log</w:t>
      </w:r>
      <w:r w:rsidR="00D80689">
        <w:rPr>
          <w:rFonts w:ascii="Times New Roman" w:hAnsi="Times New Roman" w:cs="Times New Roman"/>
          <w:noProof/>
          <w:sz w:val="24"/>
          <w:szCs w:val="24"/>
        </w:rPr>
        <w:t>i</w:t>
      </w:r>
      <w:r w:rsidRPr="00C42E76"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.</w:t>
      </w:r>
      <w:r w:rsidR="00C2289D">
        <w:rPr>
          <w:rFonts w:ascii="Times New Roman" w:hAnsi="Times New Roman" w:cs="Times New Roman"/>
          <w:sz w:val="24"/>
          <w:szCs w:val="24"/>
        </w:rPr>
        <w:t xml:space="preserve"> You can copy and paste the following into PowerShell. The important </w:t>
      </w:r>
      <w:r w:rsidRPr="00C42E76" w:rsidR="00C2289D">
        <w:rPr>
          <w:rFonts w:ascii="Times New Roman" w:hAnsi="Times New Roman" w:cs="Times New Roman"/>
          <w:noProof/>
          <w:sz w:val="24"/>
          <w:szCs w:val="24"/>
        </w:rPr>
        <w:t>take</w:t>
      </w:r>
      <w:r w:rsidR="00C2289D">
        <w:rPr>
          <w:rFonts w:ascii="Times New Roman" w:hAnsi="Times New Roman" w:cs="Times New Roman"/>
          <w:sz w:val="24"/>
          <w:szCs w:val="24"/>
        </w:rPr>
        <w:t xml:space="preserve"> away was the name the CMDLET we used, the New-</w:t>
      </w:r>
      <w:proofErr w:type="spellStart"/>
      <w:r w:rsidR="00C2289D">
        <w:rPr>
          <w:rFonts w:ascii="Times New Roman" w:hAnsi="Times New Roman" w:cs="Times New Roman"/>
          <w:sz w:val="24"/>
          <w:szCs w:val="24"/>
        </w:rPr>
        <w:t>AdUser</w:t>
      </w:r>
      <w:proofErr w:type="spellEnd"/>
      <w:r w:rsidR="00C2289D">
        <w:rPr>
          <w:rFonts w:ascii="Times New Roman" w:hAnsi="Times New Roman" w:cs="Times New Roman"/>
          <w:sz w:val="24"/>
          <w:szCs w:val="24"/>
        </w:rPr>
        <w:t>. You might see this again on the 70-410 exam.</w:t>
      </w:r>
    </w:p>
    <w:p w:rsidR="00176542" w:rsidRDefault="00176542" w14:paraId="5902A204" w14:textId="77777777"/>
    <w:p w:rsidR="002F6F07" w:rsidRDefault="00F72FB0" w14:paraId="550E4E44" w14:textId="77777777">
      <w:pPr>
        <w:rPr>
          <w:rFonts w:ascii="Courier New" w:hAnsi="Courier New" w:eastAsia="Times New Roman" w:cs="Courier New"/>
          <w:sz w:val="24"/>
          <w:szCs w:val="24"/>
        </w:rPr>
      </w:pPr>
      <w:r w:rsidRPr="00F72FB0">
        <w:rPr>
          <w:rFonts w:ascii="Courier New" w:hAnsi="Courier New" w:eastAsia="Times New Roman" w:cs="Courier New"/>
          <w:sz w:val="24"/>
          <w:szCs w:val="24"/>
        </w:rPr>
        <w:t>New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ADUser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-Name “Sam Spade”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GivenName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Sam -Surname Spade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SamAccountName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sspade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UserPrincipalName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sspade@syberoffense.local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AccountPassword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(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ConvertTo-SecureString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AsPlainText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“PassW0rD” -</w:t>
      </w:r>
      <w:proofErr w:type="gramStart"/>
      <w:r w:rsidRPr="00F72FB0">
        <w:rPr>
          <w:rFonts w:ascii="Courier New" w:hAnsi="Courier New" w:eastAsia="Times New Roman" w:cs="Courier New"/>
          <w:sz w:val="24"/>
          <w:szCs w:val="24"/>
        </w:rPr>
        <w:t>Force )</w:t>
      </w:r>
      <w:proofErr w:type="gram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-Enabled $true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ChangePasswordAtLogon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$true</w:t>
      </w:r>
    </w:p>
    <w:p w:rsidR="00C2289D" w:rsidRDefault="00C2289D" w14:paraId="20DD663D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 w:rsidRPr="00C2289D">
        <w:rPr>
          <w:rFonts w:ascii="Times New Roman" w:hAnsi="Times New Roman" w:eastAsia="Times New Roman" w:cs="Times New Roman"/>
          <w:sz w:val="24"/>
          <w:szCs w:val="24"/>
        </w:rPr>
        <w:t xml:space="preserve">You can verify the 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account creation by using the </w:t>
      </w:r>
      <w:r w:rsidRPr="00C2289D">
        <w:rPr>
          <w:rFonts w:ascii="Times New Roman" w:hAnsi="Times New Roman" w:eastAsia="Times New Roman" w:cs="Times New Roman"/>
          <w:b/>
          <w:sz w:val="24"/>
          <w:szCs w:val="24"/>
        </w:rPr>
        <w:t>Get-</w:t>
      </w:r>
      <w:proofErr w:type="spellStart"/>
      <w:r w:rsidRPr="00C2289D">
        <w:rPr>
          <w:rFonts w:ascii="Times New Roman" w:hAnsi="Times New Roman" w:eastAsia="Times New Roman" w:cs="Times New Roman"/>
          <w:b/>
          <w:sz w:val="24"/>
          <w:szCs w:val="24"/>
        </w:rPr>
        <w:t>ADUser</w:t>
      </w:r>
      <w:proofErr w:type="spellEnd"/>
      <w:r w:rsidRPr="00C2289D">
        <w:rPr>
          <w:rFonts w:ascii="Times New Roman" w:hAnsi="Times New Roman" w:eastAsia="Times New Roman" w:cs="Times New Roman"/>
          <w:b/>
          <w:sz w:val="24"/>
          <w:szCs w:val="24"/>
        </w:rPr>
        <w:t xml:space="preserve"> -Identity </w:t>
      </w:r>
      <w:proofErr w:type="spellStart"/>
      <w:r w:rsidRPr="00C2289D">
        <w:rPr>
          <w:rFonts w:ascii="Times New Roman" w:hAnsi="Times New Roman" w:eastAsia="Times New Roman" w:cs="Times New Roman"/>
          <w:b/>
          <w:sz w:val="24"/>
          <w:szCs w:val="24"/>
        </w:rPr>
        <w:t>sspade</w:t>
      </w:r>
      <w:proofErr w:type="spellEnd"/>
      <w:r>
        <w:rPr>
          <w:rFonts w:ascii="Times New Roman" w:hAnsi="Times New Roman" w:eastAsia="Times New Roman" w:cs="Times New Roman"/>
          <w:b/>
          <w:sz w:val="24"/>
          <w:szCs w:val="24"/>
        </w:rPr>
        <w:t xml:space="preserve"> </w:t>
      </w:r>
      <w:r w:rsidRPr="00C2289D">
        <w:rPr>
          <w:rFonts w:ascii="Times New Roman" w:hAnsi="Times New Roman" w:eastAsia="Times New Roman" w:cs="Times New Roman"/>
          <w:sz w:val="24"/>
          <w:szCs w:val="24"/>
        </w:rPr>
        <w:t>command</w:t>
      </w:r>
      <w:r>
        <w:rPr>
          <w:rFonts w:ascii="Times New Roman" w:hAnsi="Times New Roman" w:eastAsia="Times New Roman" w:cs="Times New Roman"/>
          <w:sz w:val="24"/>
          <w:szCs w:val="24"/>
        </w:rPr>
        <w:t>.</w:t>
      </w:r>
    </w:p>
    <w:p w:rsidR="00F72FB0" w:rsidRDefault="00F72FB0" w14:paraId="68A7FC56" w14:textId="77777777">
      <w:pPr>
        <w:rPr>
          <w:rFonts w:ascii="Courier New" w:hAnsi="Courier New" w:eastAsia="Times New Roman" w:cs="Courier New"/>
          <w:sz w:val="24"/>
          <w:szCs w:val="24"/>
        </w:rPr>
      </w:pPr>
      <w:r>
        <w:rPr>
          <w:rFonts w:ascii="Courier New" w:hAnsi="Courier New" w:eastAsia="Times New Roman" w:cs="Courier New"/>
          <w:noProof/>
          <w:sz w:val="24"/>
          <w:szCs w:val="24"/>
        </w:rPr>
        <w:lastRenderedPageBreak/>
        <w:drawing>
          <wp:inline distT="0" distB="0" distL="0" distR="0" wp14:anchorId="1309EC91" wp14:editId="7EC53756">
            <wp:extent cx="5895975" cy="19716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2289D" w:rsidR="00C2289D" w:rsidP="00C2289D" w:rsidRDefault="00C2289D" w14:paraId="0F8868B4" w14:textId="77777777">
      <w:pPr>
        <w:rPr>
          <w:rStyle w:val="Strong"/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The following cmdlets are also helpful for managing user accounts using PowerShell.  </w:t>
      </w:r>
    </w:p>
    <w:p w:rsidRPr="00E301BF" w:rsidR="00C2289D" w:rsidP="00C2289D" w:rsidRDefault="00C2289D" w14:paraId="7F2585B9" w14:textId="77777777">
      <w:pPr>
        <w:rPr>
          <w:rStyle w:val="Strong"/>
          <w:rFonts w:ascii="Times New Roman" w:hAnsi="Times New Roman" w:cs="Times New Roman"/>
          <w:sz w:val="24"/>
          <w:szCs w:val="24"/>
        </w:rPr>
      </w:pPr>
      <w:r w:rsidRPr="00E301BF">
        <w:rPr>
          <w:rStyle w:val="Strong"/>
          <w:rFonts w:ascii="Times New Roman" w:hAnsi="Times New Roman" w:cs="Times New Roman"/>
          <w:sz w:val="24"/>
          <w:szCs w:val="24"/>
        </w:rPr>
        <w:t>When you need to disable an account quickly:</w:t>
      </w:r>
    </w:p>
    <w:p w:rsidR="00C2289D" w:rsidRDefault="00C2289D" w14:paraId="5D87FD38" w14:textId="77777777">
      <w:pPr>
        <w:rPr>
          <w:rStyle w:val="Strong"/>
          <w:rFonts w:ascii="Courier New" w:hAnsi="Courier New" w:cs="Courier New"/>
          <w:b w:val="0"/>
          <w:sz w:val="24"/>
          <w:szCs w:val="24"/>
        </w:rPr>
      </w:pPr>
      <w:r>
        <w:rPr>
          <w:rStyle w:val="Strong"/>
          <w:rFonts w:ascii="Courier New" w:hAnsi="Courier New" w:cs="Courier New"/>
          <w:b w:val="0"/>
          <w:sz w:val="24"/>
          <w:szCs w:val="24"/>
        </w:rPr>
        <w:t>Dis</w:t>
      </w:r>
      <w:r w:rsidRPr="00C2289D">
        <w:rPr>
          <w:rStyle w:val="Strong"/>
          <w:rFonts w:ascii="Courier New" w:hAnsi="Courier New" w:cs="Courier New"/>
          <w:b w:val="0"/>
          <w:sz w:val="24"/>
          <w:szCs w:val="24"/>
        </w:rPr>
        <w:t>able-</w:t>
      </w:r>
      <w:proofErr w:type="spellStart"/>
      <w:r w:rsidRPr="00C2289D">
        <w:rPr>
          <w:rStyle w:val="Strong"/>
          <w:rFonts w:ascii="Courier New" w:hAnsi="Courier New" w:cs="Courier New"/>
          <w:b w:val="0"/>
          <w:sz w:val="24"/>
          <w:szCs w:val="24"/>
        </w:rPr>
        <w:t>ADAccount</w:t>
      </w:r>
      <w:proofErr w:type="spellEnd"/>
      <w:r w:rsidRPr="00C2289D">
        <w:rPr>
          <w:rStyle w:val="Strong"/>
          <w:rFonts w:ascii="Courier New" w:hAnsi="Courier New" w:cs="Courier New"/>
          <w:b w:val="0"/>
          <w:sz w:val="24"/>
          <w:szCs w:val="24"/>
        </w:rPr>
        <w:t xml:space="preserve"> -Identity </w:t>
      </w:r>
      <w:r w:rsidRPr="00C42E76">
        <w:rPr>
          <w:rStyle w:val="Strong"/>
          <w:rFonts w:ascii="Courier New" w:hAnsi="Courier New" w:cs="Courier New"/>
          <w:b w:val="0"/>
          <w:noProof/>
          <w:sz w:val="24"/>
          <w:szCs w:val="24"/>
        </w:rPr>
        <w:t>sspade</w:t>
      </w:r>
    </w:p>
    <w:p w:rsidRPr="00E07B8A" w:rsidR="00E07B8A" w:rsidRDefault="00E07B8A" w14:paraId="450A46A7" w14:textId="77777777">
      <w:pPr>
        <w:rPr>
          <w:rFonts w:ascii="Courier New" w:hAnsi="Courier New" w:eastAsia="Times New Roman" w:cs="Courier New"/>
          <w:b/>
          <w:sz w:val="24"/>
          <w:szCs w:val="24"/>
        </w:rPr>
      </w:pPr>
      <w:r>
        <w:rPr>
          <w:rFonts w:ascii="Courier New" w:hAnsi="Courier New" w:eastAsia="Times New Roman" w:cs="Courier New"/>
          <w:b/>
          <w:noProof/>
          <w:sz w:val="24"/>
          <w:szCs w:val="24"/>
        </w:rPr>
        <w:drawing>
          <wp:inline distT="0" distB="0" distL="0" distR="0" wp14:anchorId="6EE8D513" wp14:editId="75433D66">
            <wp:extent cx="5995966" cy="2181225"/>
            <wp:effectExtent l="0" t="0" r="508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4332" cy="2195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E301BF" w:rsidR="00C2289D" w:rsidRDefault="00C2289D" w14:paraId="3645516E" w14:textId="77777777">
      <w:pPr>
        <w:rPr>
          <w:rFonts w:ascii="Times New Roman" w:hAnsi="Times New Roman" w:eastAsia="Times New Roman" w:cs="Times New Roman"/>
          <w:b/>
          <w:sz w:val="24"/>
          <w:szCs w:val="24"/>
        </w:rPr>
      </w:pPr>
      <w:r w:rsidRPr="00C42E76">
        <w:rPr>
          <w:rFonts w:ascii="Times New Roman" w:hAnsi="Times New Roman" w:eastAsia="Times New Roman" w:cs="Times New Roman"/>
          <w:b/>
          <w:noProof/>
          <w:sz w:val="24"/>
          <w:szCs w:val="24"/>
        </w:rPr>
        <w:t>When you need to enable an account.</w:t>
      </w:r>
      <w:r w:rsidRPr="00E301BF">
        <w:rPr>
          <w:rFonts w:ascii="Times New Roman" w:hAnsi="Times New Roman" w:eastAsia="Times New Roman" w:cs="Times New Roman"/>
          <w:b/>
          <w:sz w:val="24"/>
          <w:szCs w:val="24"/>
        </w:rPr>
        <w:t xml:space="preserve"> </w:t>
      </w:r>
    </w:p>
    <w:p w:rsidR="00E07B8A" w:rsidRDefault="00E07B8A" w14:paraId="1C51BDDB" w14:textId="77777777">
      <w:pPr>
        <w:rPr>
          <w:rStyle w:val="Strong"/>
          <w:rFonts w:ascii="Courier New" w:hAnsi="Courier New" w:cs="Courier New"/>
          <w:b w:val="0"/>
          <w:sz w:val="24"/>
          <w:szCs w:val="24"/>
        </w:rPr>
      </w:pPr>
      <w:r w:rsidRPr="00E07B8A">
        <w:rPr>
          <w:rStyle w:val="Strong"/>
          <w:rFonts w:ascii="Courier New" w:hAnsi="Courier New" w:cs="Courier New"/>
          <w:b w:val="0"/>
          <w:sz w:val="24"/>
          <w:szCs w:val="24"/>
        </w:rPr>
        <w:t>Enable-</w:t>
      </w:r>
      <w:proofErr w:type="spellStart"/>
      <w:r w:rsidRPr="00E07B8A">
        <w:rPr>
          <w:rStyle w:val="Strong"/>
          <w:rFonts w:ascii="Courier New" w:hAnsi="Courier New" w:cs="Courier New"/>
          <w:b w:val="0"/>
          <w:sz w:val="24"/>
          <w:szCs w:val="24"/>
        </w:rPr>
        <w:t>ADAccount</w:t>
      </w:r>
      <w:proofErr w:type="spellEnd"/>
      <w:r w:rsidRPr="00E07B8A">
        <w:rPr>
          <w:rStyle w:val="Strong"/>
          <w:rFonts w:ascii="Courier New" w:hAnsi="Courier New" w:cs="Courier New"/>
          <w:b w:val="0"/>
          <w:sz w:val="24"/>
          <w:szCs w:val="24"/>
        </w:rPr>
        <w:t xml:space="preserve"> -Identity </w:t>
      </w:r>
      <w:r w:rsidRPr="00C42E76">
        <w:rPr>
          <w:rStyle w:val="Strong"/>
          <w:rFonts w:ascii="Courier New" w:hAnsi="Courier New" w:cs="Courier New"/>
          <w:b w:val="0"/>
          <w:noProof/>
          <w:sz w:val="24"/>
          <w:szCs w:val="24"/>
        </w:rPr>
        <w:t>sspade</w:t>
      </w:r>
    </w:p>
    <w:p w:rsidR="00E07B8A" w:rsidRDefault="00E07B8A" w14:paraId="06ED4CAF" w14:textId="77777777">
      <w:pPr>
        <w:rPr>
          <w:rFonts w:ascii="Courier New" w:hAnsi="Courier New" w:eastAsia="Times New Roman" w:cs="Courier New"/>
          <w:b/>
          <w:sz w:val="24"/>
          <w:szCs w:val="24"/>
        </w:rPr>
      </w:pPr>
      <w:r>
        <w:rPr>
          <w:rFonts w:ascii="Courier New" w:hAnsi="Courier New" w:eastAsia="Times New Roman" w:cs="Courier New"/>
          <w:b/>
          <w:noProof/>
          <w:sz w:val="24"/>
          <w:szCs w:val="24"/>
        </w:rPr>
        <w:lastRenderedPageBreak/>
        <w:drawing>
          <wp:inline distT="0" distB="0" distL="0" distR="0" wp14:anchorId="2F9769DE" wp14:editId="5EC52E35">
            <wp:extent cx="5778600" cy="21240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288" cy="21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E301BF" w:rsidR="00E07B8A" w:rsidRDefault="00E07B8A" w14:paraId="58A38C0C" w14:textId="77777777">
      <w:pPr>
        <w:rPr>
          <w:rFonts w:ascii="Times New Roman" w:hAnsi="Times New Roman" w:cs="Times New Roman"/>
          <w:b/>
          <w:sz w:val="24"/>
          <w:szCs w:val="24"/>
        </w:rPr>
      </w:pPr>
      <w:r w:rsidRPr="00E301BF">
        <w:rPr>
          <w:rFonts w:ascii="Times New Roman" w:hAnsi="Times New Roman" w:cs="Times New Roman"/>
          <w:b/>
          <w:sz w:val="24"/>
          <w:szCs w:val="24"/>
        </w:rPr>
        <w:t>Reset the password of an account.</w:t>
      </w:r>
    </w:p>
    <w:p w:rsidR="00E07B8A" w:rsidRDefault="00E07B8A" w14:paraId="15408439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a </w:t>
      </w:r>
      <w:r w:rsidR="00E301BF">
        <w:rPr>
          <w:rFonts w:ascii="Times New Roman" w:hAnsi="Times New Roman" w:cs="Times New Roman"/>
          <w:sz w:val="24"/>
          <w:szCs w:val="24"/>
        </w:rPr>
        <w:t xml:space="preserve">user </w:t>
      </w:r>
      <w:r>
        <w:rPr>
          <w:rFonts w:ascii="Times New Roman" w:hAnsi="Times New Roman" w:cs="Times New Roman"/>
          <w:sz w:val="24"/>
          <w:szCs w:val="24"/>
        </w:rPr>
        <w:t>forgets their password, you can use the following command to reset.</w:t>
      </w:r>
    </w:p>
    <w:p w:rsidRPr="00E301BF" w:rsidR="00E301BF" w:rsidP="00E301BF" w:rsidRDefault="00E301BF" w14:paraId="671D4CB5" w14:textId="77777777">
      <w:pPr>
        <w:rPr>
          <w:rFonts w:ascii="Courier New" w:hAnsi="Courier New" w:eastAsia="Times New Roman" w:cs="Courier New"/>
          <w:sz w:val="24"/>
          <w:szCs w:val="24"/>
        </w:rPr>
      </w:pPr>
      <w:r w:rsidRPr="00E301BF">
        <w:rPr>
          <w:rFonts w:ascii="Courier New" w:hAnsi="Courier New" w:eastAsia="Times New Roman" w:cs="Courier New"/>
          <w:sz w:val="24"/>
          <w:szCs w:val="24"/>
        </w:rPr>
        <w:t>Set-</w:t>
      </w:r>
      <w:proofErr w:type="spellStart"/>
      <w:r w:rsidRPr="00E301BF">
        <w:rPr>
          <w:rFonts w:ascii="Courier New" w:hAnsi="Courier New" w:eastAsia="Times New Roman" w:cs="Courier New"/>
          <w:sz w:val="24"/>
          <w:szCs w:val="24"/>
        </w:rPr>
        <w:t>ADAccountPassword</w:t>
      </w:r>
      <w:proofErr w:type="spellEnd"/>
      <w:r w:rsidRPr="00E301BF">
        <w:rPr>
          <w:rFonts w:ascii="Courier New" w:hAnsi="Courier New" w:eastAsia="Times New Roman" w:cs="Courier New"/>
          <w:sz w:val="24"/>
          <w:szCs w:val="24"/>
        </w:rPr>
        <w:t xml:space="preserve"> -Identity </w:t>
      </w:r>
      <w:r w:rsidRPr="00C42E76">
        <w:rPr>
          <w:rFonts w:ascii="Courier New" w:hAnsi="Courier New" w:eastAsia="Times New Roman" w:cs="Courier New"/>
          <w:noProof/>
          <w:sz w:val="24"/>
          <w:szCs w:val="24"/>
        </w:rPr>
        <w:t>sspade</w:t>
      </w:r>
      <w:r w:rsidRPr="00E301BF">
        <w:rPr>
          <w:rFonts w:ascii="Courier New" w:hAnsi="Courier New" w:eastAsia="Times New Roman" w:cs="Courier New"/>
          <w:sz w:val="24"/>
          <w:szCs w:val="24"/>
        </w:rPr>
        <w:t xml:space="preserve"> -Reset</w:t>
      </w:r>
    </w:p>
    <w:p w:rsidR="00E301BF" w:rsidP="00E301BF" w:rsidRDefault="00E301BF" w14:paraId="6A1498F6" w14:textId="77777777">
      <w:pPr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noProof/>
          <w:sz w:val="24"/>
          <w:szCs w:val="24"/>
        </w:rPr>
        <w:drawing>
          <wp:inline distT="0" distB="0" distL="0" distR="0" wp14:anchorId="4D8A88CF" wp14:editId="56AF5A12">
            <wp:extent cx="5943600" cy="8572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E301BF" w:rsidR="00E301BF" w:rsidP="00E301BF" w:rsidRDefault="00E301BF" w14:paraId="333D1412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 w:rsidRPr="00E301BF">
        <w:rPr>
          <w:rFonts w:ascii="Times New Roman" w:hAnsi="Times New Roman" w:eastAsia="Times New Roman" w:cs="Times New Roman"/>
          <w:sz w:val="24"/>
          <w:szCs w:val="24"/>
        </w:rPr>
        <w:t>PowerShell returns the following message:</w:t>
      </w:r>
    </w:p>
    <w:p w:rsidR="00E301BF" w:rsidP="00E301BF" w:rsidRDefault="00E301BF" w14:paraId="4937D64C" w14:textId="77777777">
      <w:pPr>
        <w:rPr>
          <w:rFonts w:ascii="Courier New" w:hAnsi="Courier New" w:eastAsia="Times New Roman" w:cs="Courier New"/>
          <w:sz w:val="24"/>
          <w:szCs w:val="24"/>
        </w:rPr>
      </w:pPr>
      <w:r w:rsidRPr="00E301BF">
        <w:rPr>
          <w:rFonts w:ascii="Courier New" w:hAnsi="Courier New" w:eastAsia="Times New Roman" w:cs="Courier New"/>
          <w:sz w:val="24"/>
          <w:szCs w:val="24"/>
        </w:rPr>
        <w:t xml:space="preserve">Please enter the desired password for ‘CN=Sam </w:t>
      </w:r>
      <w:proofErr w:type="spellStart"/>
      <w:proofErr w:type="gramStart"/>
      <w:r w:rsidRPr="00E301BF">
        <w:rPr>
          <w:rFonts w:ascii="Courier New" w:hAnsi="Courier New" w:eastAsia="Times New Roman" w:cs="Courier New"/>
          <w:sz w:val="24"/>
          <w:szCs w:val="24"/>
        </w:rPr>
        <w:t>Spade,CN</w:t>
      </w:r>
      <w:proofErr w:type="spellEnd"/>
      <w:proofErr w:type="gramEnd"/>
      <w:r w:rsidRPr="00E301BF">
        <w:rPr>
          <w:rFonts w:ascii="Courier New" w:hAnsi="Courier New" w:eastAsia="Times New Roman" w:cs="Courier New"/>
          <w:sz w:val="24"/>
          <w:szCs w:val="24"/>
        </w:rPr>
        <w:t>=</w:t>
      </w:r>
      <w:proofErr w:type="spellStart"/>
      <w:r w:rsidRPr="00E301BF">
        <w:rPr>
          <w:rFonts w:ascii="Courier New" w:hAnsi="Courier New" w:eastAsia="Times New Roman" w:cs="Courier New"/>
          <w:sz w:val="24"/>
          <w:szCs w:val="24"/>
        </w:rPr>
        <w:t>Users</w:t>
      </w:r>
      <w:bookmarkStart w:name="_GoBack" w:id="0"/>
      <w:bookmarkEnd w:id="0"/>
      <w:r w:rsidRPr="00E301BF">
        <w:rPr>
          <w:rFonts w:ascii="Courier New" w:hAnsi="Courier New" w:eastAsia="Times New Roman" w:cs="Courier New"/>
          <w:sz w:val="24"/>
          <w:szCs w:val="24"/>
        </w:rPr>
        <w:t>,DC</w:t>
      </w:r>
      <w:proofErr w:type="spellEnd"/>
      <w:r w:rsidRPr="00E301BF">
        <w:rPr>
          <w:rFonts w:ascii="Courier New" w:hAnsi="Courier New" w:eastAsia="Times New Roman" w:cs="Courier New"/>
          <w:sz w:val="24"/>
          <w:szCs w:val="24"/>
        </w:rPr>
        <w:t>=</w:t>
      </w:r>
      <w:proofErr w:type="spellStart"/>
      <w:r w:rsidRPr="00E301BF">
        <w:rPr>
          <w:rFonts w:ascii="Courier New" w:hAnsi="Courier New" w:eastAsia="Times New Roman" w:cs="Courier New"/>
          <w:sz w:val="24"/>
          <w:szCs w:val="24"/>
        </w:rPr>
        <w:t>syberoffense,</w:t>
      </w:r>
      <w:r w:rsidRPr="00C42E76">
        <w:rPr>
          <w:rFonts w:ascii="Courier New" w:hAnsi="Courier New" w:eastAsia="Times New Roman" w:cs="Courier New"/>
          <w:noProof/>
          <w:sz w:val="24"/>
          <w:szCs w:val="24"/>
        </w:rPr>
        <w:t>DC</w:t>
      </w:r>
      <w:proofErr w:type="spellEnd"/>
      <w:r w:rsidRPr="00C42E76">
        <w:rPr>
          <w:rFonts w:ascii="Courier New" w:hAnsi="Courier New" w:eastAsia="Times New Roman" w:cs="Courier New"/>
          <w:noProof/>
          <w:sz w:val="24"/>
          <w:szCs w:val="24"/>
        </w:rPr>
        <w:t>=local</w:t>
      </w:r>
      <w:r w:rsidRPr="00E301BF">
        <w:rPr>
          <w:rFonts w:ascii="Courier New" w:hAnsi="Courier New" w:eastAsia="Times New Roman" w:cs="Courier New"/>
          <w:sz w:val="24"/>
          <w:szCs w:val="24"/>
        </w:rPr>
        <w:t>’</w:t>
      </w:r>
    </w:p>
    <w:p w:rsidR="00E301BF" w:rsidP="00E301BF" w:rsidRDefault="00E301BF" w14:paraId="7E2500B1" w14:textId="77777777">
      <w:pPr>
        <w:rPr>
          <w:rFonts w:ascii="Times New Roman" w:hAnsi="Times New Roman" w:cs="Times New Roman"/>
          <w:b/>
        </w:rPr>
      </w:pPr>
      <w:r w:rsidRPr="00E301BF">
        <w:rPr>
          <w:rFonts w:ascii="Times New Roman" w:hAnsi="Times New Roman" w:cs="Times New Roman"/>
          <w:b/>
        </w:rPr>
        <w:t>Remove a User Account</w:t>
      </w:r>
      <w:r>
        <w:rPr>
          <w:rFonts w:ascii="Times New Roman" w:hAnsi="Times New Roman" w:cs="Times New Roman"/>
          <w:b/>
        </w:rPr>
        <w:t>.</w:t>
      </w:r>
    </w:p>
    <w:p w:rsidR="00E301BF" w:rsidP="00E301BF" w:rsidRDefault="00E301BF" w14:paraId="6C987365" w14:textId="77777777">
      <w:pPr>
        <w:rPr>
          <w:rStyle w:val="Strong"/>
          <w:rFonts w:ascii="Courier New" w:hAnsi="Courier New" w:cs="Courier New"/>
          <w:b w:val="0"/>
        </w:rPr>
      </w:pPr>
      <w:r w:rsidRPr="00E301BF">
        <w:rPr>
          <w:rStyle w:val="Strong"/>
          <w:rFonts w:ascii="Courier New" w:hAnsi="Courier New" w:cs="Courier New"/>
          <w:b w:val="0"/>
        </w:rPr>
        <w:t>Remove-</w:t>
      </w:r>
      <w:proofErr w:type="spellStart"/>
      <w:r w:rsidRPr="00E301BF">
        <w:rPr>
          <w:rStyle w:val="Strong"/>
          <w:rFonts w:ascii="Courier New" w:hAnsi="Courier New" w:cs="Courier New"/>
          <w:b w:val="0"/>
        </w:rPr>
        <w:t>ADUser</w:t>
      </w:r>
      <w:proofErr w:type="spellEnd"/>
      <w:r w:rsidRPr="00E301BF">
        <w:rPr>
          <w:rStyle w:val="Strong"/>
          <w:rFonts w:ascii="Courier New" w:hAnsi="Courier New" w:cs="Courier New"/>
          <w:b w:val="0"/>
        </w:rPr>
        <w:t xml:space="preserve"> -Identity </w:t>
      </w:r>
      <w:r w:rsidRPr="00C42E76">
        <w:rPr>
          <w:rStyle w:val="Strong"/>
          <w:rFonts w:ascii="Courier New" w:hAnsi="Courier New" w:cs="Courier New"/>
          <w:b w:val="0"/>
          <w:noProof/>
        </w:rPr>
        <w:t>sspade</w:t>
      </w:r>
    </w:p>
    <w:p w:rsidRPr="00E301BF" w:rsidR="00E301BF" w:rsidP="00E301BF" w:rsidRDefault="00E301BF" w14:paraId="2F8FD584" w14:textId="77777777">
      <w:pPr>
        <w:rPr>
          <w:rFonts w:ascii="Courier New" w:hAnsi="Courier New" w:eastAsia="Times New Roman" w:cs="Courier New"/>
          <w:b/>
          <w:sz w:val="24"/>
          <w:szCs w:val="24"/>
        </w:rPr>
      </w:pPr>
      <w:r>
        <w:rPr>
          <w:rFonts w:ascii="Courier New" w:hAnsi="Courier New" w:eastAsia="Times New Roman" w:cs="Courier New"/>
          <w:b/>
          <w:noProof/>
          <w:sz w:val="24"/>
          <w:szCs w:val="24"/>
        </w:rPr>
        <w:drawing>
          <wp:inline distT="0" distB="0" distL="0" distR="0" wp14:anchorId="201F3B75" wp14:editId="6938C5F4">
            <wp:extent cx="5943600" cy="100965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E301BF" w:rsidR="00E301BF" w:rsidP="00E301BF" w:rsidRDefault="00E301BF" w14:paraId="3BFEEB1E" w14:textId="77777777">
      <w:pPr>
        <w:rPr>
          <w:rFonts w:ascii="Courier New" w:hAnsi="Courier New" w:eastAsia="Times New Roman" w:cs="Courier New"/>
          <w:sz w:val="24"/>
          <w:szCs w:val="24"/>
        </w:rPr>
      </w:pPr>
    </w:p>
    <w:p w:rsidRPr="007A22D2" w:rsidR="007A22D2" w:rsidP="007A22D2" w:rsidRDefault="007A22D2" w14:paraId="23A7E7D0" w14:textId="6FB66B48">
      <w:pPr>
        <w:pStyle w:val="NormalWeb"/>
        <w:rPr>
          <w:b/>
        </w:rPr>
      </w:pPr>
      <w:r w:rsidRPr="007A22D2">
        <w:rPr>
          <w:b/>
        </w:rPr>
        <w:lastRenderedPageBreak/>
        <w:t xml:space="preserve">Add a user as a member </w:t>
      </w:r>
      <w:r w:rsidR="00C42E76">
        <w:rPr>
          <w:b/>
          <w:noProof/>
        </w:rPr>
        <w:t>of</w:t>
      </w:r>
      <w:r w:rsidRPr="007A22D2">
        <w:rPr>
          <w:b/>
        </w:rPr>
        <w:t xml:space="preserve"> a group. </w:t>
      </w:r>
    </w:p>
    <w:p w:rsidR="007A22D2" w:rsidP="007A22D2" w:rsidRDefault="007A22D2" w14:paraId="7B74E17D" w14:textId="07136C50">
      <w:pPr>
        <w:pStyle w:val="NormalWeb"/>
      </w:pPr>
      <w:r>
        <w:t xml:space="preserve">Create a new user using PowerShell, verify the account, and then add the user to the </w:t>
      </w:r>
      <w:r w:rsidRPr="00C42E76">
        <w:rPr>
          <w:noProof/>
        </w:rPr>
        <w:t>administrator</w:t>
      </w:r>
      <w:r w:rsidR="00C42E76">
        <w:rPr>
          <w:noProof/>
        </w:rPr>
        <w:t>'</w:t>
      </w:r>
      <w:r w:rsidRPr="00C42E76">
        <w:rPr>
          <w:noProof/>
        </w:rPr>
        <w:t>s</w:t>
      </w:r>
      <w:r>
        <w:t xml:space="preserve"> group using the following command.</w:t>
      </w:r>
    </w:p>
    <w:p w:rsidRPr="00EE503E" w:rsidR="007A22D2" w:rsidP="007A22D2" w:rsidRDefault="00EE503E" w14:paraId="4DFB6AD3" w14:textId="77777777">
      <w:pPr>
        <w:pStyle w:val="NormalWeb"/>
      </w:pPr>
      <w:r w:rsidRPr="00EE503E">
        <w:t xml:space="preserve">Add </w:t>
      </w:r>
      <w:r w:rsidRPr="00EE503E" w:rsidR="007A22D2">
        <w:t>New user</w:t>
      </w:r>
      <w:r w:rsidRPr="00EE503E">
        <w:t xml:space="preserve">. Create a </w:t>
      </w:r>
      <w:r>
        <w:t xml:space="preserve">new </w:t>
      </w:r>
      <w:r w:rsidRPr="00EE503E">
        <w:t>user replacing the words in red with the user’s correct information.</w:t>
      </w:r>
    </w:p>
    <w:p w:rsidR="00EE503E" w:rsidP="00EE503E" w:rsidRDefault="00EE503E" w14:paraId="413E0894" w14:textId="77777777">
      <w:pPr>
        <w:rPr>
          <w:rFonts w:ascii="Courier New" w:hAnsi="Courier New" w:eastAsia="Times New Roman" w:cs="Courier New"/>
          <w:sz w:val="24"/>
          <w:szCs w:val="24"/>
        </w:rPr>
      </w:pPr>
      <w:r w:rsidRPr="00F72FB0">
        <w:rPr>
          <w:rFonts w:ascii="Courier New" w:hAnsi="Courier New" w:eastAsia="Times New Roman" w:cs="Courier New"/>
          <w:sz w:val="24"/>
          <w:szCs w:val="24"/>
        </w:rPr>
        <w:t>New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ADUser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-Name “</w:t>
      </w:r>
      <w:r w:rsidRPr="00EE503E">
        <w:rPr>
          <w:rFonts w:ascii="Courier New" w:hAnsi="Courier New" w:eastAsia="Times New Roman" w:cs="Courier New"/>
          <w:color w:val="FF0000"/>
          <w:sz w:val="24"/>
          <w:szCs w:val="24"/>
        </w:rPr>
        <w:t>Sam Spade</w:t>
      </w:r>
      <w:r w:rsidRPr="00F72FB0">
        <w:rPr>
          <w:rFonts w:ascii="Courier New" w:hAnsi="Courier New" w:eastAsia="Times New Roman" w:cs="Courier New"/>
          <w:sz w:val="24"/>
          <w:szCs w:val="24"/>
        </w:rPr>
        <w:t>”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GivenName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</w:t>
      </w:r>
      <w:r w:rsidRPr="00EE503E">
        <w:rPr>
          <w:rFonts w:ascii="Courier New" w:hAnsi="Courier New" w:eastAsia="Times New Roman" w:cs="Courier New"/>
          <w:color w:val="FF0000"/>
          <w:sz w:val="24"/>
          <w:szCs w:val="24"/>
        </w:rPr>
        <w:t>Sam</w:t>
      </w:r>
      <w:r w:rsidRPr="00F72FB0">
        <w:rPr>
          <w:rFonts w:ascii="Courier New" w:hAnsi="Courier New" w:eastAsia="Times New Roman" w:cs="Courier New"/>
          <w:sz w:val="24"/>
          <w:szCs w:val="24"/>
        </w:rPr>
        <w:t xml:space="preserve"> -Surname </w:t>
      </w:r>
      <w:r w:rsidRPr="00EE503E">
        <w:rPr>
          <w:rFonts w:ascii="Courier New" w:hAnsi="Courier New" w:eastAsia="Times New Roman" w:cs="Courier New"/>
          <w:color w:val="FF0000"/>
          <w:sz w:val="24"/>
          <w:szCs w:val="24"/>
        </w:rPr>
        <w:t>Spade</w:t>
      </w:r>
      <w:r w:rsidRPr="00F72FB0">
        <w:rPr>
          <w:rFonts w:ascii="Courier New" w:hAnsi="Courier New" w:eastAsia="Times New Roman" w:cs="Courier New"/>
          <w:sz w:val="24"/>
          <w:szCs w:val="24"/>
        </w:rPr>
        <w:t xml:space="preserve">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SamAccountName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</w:t>
      </w:r>
      <w:proofErr w:type="spellStart"/>
      <w:r w:rsidRPr="00EE503E">
        <w:rPr>
          <w:rFonts w:ascii="Courier New" w:hAnsi="Courier New" w:eastAsia="Times New Roman" w:cs="Courier New"/>
          <w:color w:val="FF0000"/>
          <w:sz w:val="24"/>
          <w:szCs w:val="24"/>
        </w:rPr>
        <w:t>sspade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UserPrincipalName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</w:t>
      </w:r>
      <w:proofErr w:type="spellStart"/>
      <w:r w:rsidRPr="00EE503E">
        <w:rPr>
          <w:rFonts w:ascii="Courier New" w:hAnsi="Courier New" w:eastAsia="Times New Roman" w:cs="Courier New"/>
          <w:color w:val="FF0000"/>
          <w:sz w:val="24"/>
          <w:szCs w:val="24"/>
        </w:rPr>
        <w:t>sspade@syberoffense.local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AccountPassword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(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ConvertTo-SecureString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AsPlainText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“PassW0rD” -</w:t>
      </w:r>
      <w:proofErr w:type="gramStart"/>
      <w:r w:rsidRPr="00F72FB0">
        <w:rPr>
          <w:rFonts w:ascii="Courier New" w:hAnsi="Courier New" w:eastAsia="Times New Roman" w:cs="Courier New"/>
          <w:sz w:val="24"/>
          <w:szCs w:val="24"/>
        </w:rPr>
        <w:t>Force )</w:t>
      </w:r>
      <w:proofErr w:type="gram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-Enabled $true -</w:t>
      </w:r>
      <w:proofErr w:type="spellStart"/>
      <w:r w:rsidRPr="00F72FB0">
        <w:rPr>
          <w:rFonts w:ascii="Courier New" w:hAnsi="Courier New" w:eastAsia="Times New Roman" w:cs="Courier New"/>
          <w:sz w:val="24"/>
          <w:szCs w:val="24"/>
        </w:rPr>
        <w:t>ChangePasswordAtLogon</w:t>
      </w:r>
      <w:proofErr w:type="spellEnd"/>
      <w:r w:rsidRPr="00F72FB0">
        <w:rPr>
          <w:rFonts w:ascii="Courier New" w:hAnsi="Courier New" w:eastAsia="Times New Roman" w:cs="Courier New"/>
          <w:sz w:val="24"/>
          <w:szCs w:val="24"/>
        </w:rPr>
        <w:t xml:space="preserve"> $true</w:t>
      </w:r>
    </w:p>
    <w:p w:rsidRPr="00EE503E" w:rsidR="00EE503E" w:rsidP="007A22D2" w:rsidRDefault="00EE503E" w14:paraId="03DBED23" w14:textId="77777777">
      <w:pPr>
        <w:pStyle w:val="NormalWeb"/>
        <w:rPr>
          <w:b/>
        </w:rPr>
      </w:pPr>
      <w:r>
        <w:rPr>
          <w:b/>
        </w:rPr>
        <w:t xml:space="preserve">Add the new user to the </w:t>
      </w:r>
      <w:proofErr w:type="gramStart"/>
      <w:r>
        <w:rPr>
          <w:b/>
        </w:rPr>
        <w:t>administrators</w:t>
      </w:r>
      <w:proofErr w:type="gramEnd"/>
      <w:r>
        <w:rPr>
          <w:b/>
        </w:rPr>
        <w:t xml:space="preserve"> group</w:t>
      </w:r>
    </w:p>
    <w:p w:rsidR="007A22D2" w:rsidP="007A22D2" w:rsidRDefault="007A22D2" w14:paraId="27250340" w14:textId="77777777">
      <w:pPr>
        <w:pStyle w:val="NormalWeb"/>
      </w:pPr>
      <w:r>
        <w:t>Add-</w:t>
      </w:r>
      <w:proofErr w:type="spellStart"/>
      <w:r>
        <w:t>ADGroupMember</w:t>
      </w:r>
      <w:proofErr w:type="spellEnd"/>
      <w:r>
        <w:t xml:space="preserve"> -Identity administrators -Member </w:t>
      </w:r>
      <w:proofErr w:type="spellStart"/>
      <w:r>
        <w:t>sspade</w:t>
      </w:r>
      <w:proofErr w:type="spellEnd"/>
    </w:p>
    <w:p w:rsidR="00EE503E" w:rsidP="007A22D2" w:rsidRDefault="00EE503E" w14:paraId="51FA762E" w14:textId="77777777">
      <w:pPr>
        <w:pStyle w:val="NormalWeb"/>
      </w:pPr>
      <w:r w:rsidRPr="00EE503E">
        <w:rPr>
          <w:noProof/>
        </w:rPr>
        <w:drawing>
          <wp:inline distT="0" distB="0" distL="0" distR="0" wp14:anchorId="420F024C" wp14:editId="54D80396">
            <wp:extent cx="5943600" cy="55943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503E" w:rsidP="007A22D2" w:rsidRDefault="00EE503E" w14:paraId="1094AAF0" w14:textId="77777777">
      <w:pPr>
        <w:pStyle w:val="NormalWeb"/>
      </w:pPr>
      <w:r>
        <w:t xml:space="preserve">Verify the </w:t>
      </w:r>
      <w:r w:rsidR="00410743">
        <w:t>user is a</w:t>
      </w:r>
      <w:r>
        <w:t xml:space="preserve"> mem</w:t>
      </w:r>
      <w:r w:rsidR="00410743">
        <w:t>ber of administrators group.</w:t>
      </w:r>
    </w:p>
    <w:p w:rsidR="00410743" w:rsidP="007A22D2" w:rsidRDefault="007A4632" w14:paraId="326E8611" w14:textId="77777777">
      <w:pPr>
        <w:pStyle w:val="NormalWeb"/>
      </w:pPr>
      <w:r w:rsidRPr="00C42E76">
        <w:rPr>
          <w:noProof/>
        </w:rPr>
        <w:t>ADGroupMember</w:t>
      </w:r>
      <w:r>
        <w:t xml:space="preserve"> </w:t>
      </w:r>
      <w:r w:rsidR="00410743">
        <w:t>administrators</w:t>
      </w:r>
    </w:p>
    <w:p w:rsidR="007A4632" w:rsidP="007A22D2" w:rsidRDefault="007A4632" w14:paraId="5519FB96" w14:textId="77777777">
      <w:pPr>
        <w:pStyle w:val="NormalWeb"/>
      </w:pPr>
      <w:r>
        <w:rPr>
          <w:noProof/>
        </w:rPr>
        <w:lastRenderedPageBreak/>
        <w:drawing>
          <wp:inline distT="0" distB="0" distL="0" distR="0" wp14:anchorId="7E0E737F" wp14:editId="0B71BF75">
            <wp:extent cx="4966410" cy="3324225"/>
            <wp:effectExtent l="0" t="0" r="571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601" cy="3351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3E53" w:rsidP="007A22D2" w:rsidRDefault="00B33E53" w14:paraId="60D59949" w14:textId="77777777">
      <w:pPr>
        <w:pStyle w:val="NormalWeb"/>
      </w:pPr>
      <w:r>
        <w:t>End of the lab!</w:t>
      </w:r>
    </w:p>
    <w:p w:rsidRPr="00033D8C" w:rsidR="00033D8C" w:rsidP="007A22D2" w:rsidRDefault="00033D8C" w14:paraId="7D665FA8" w14:textId="77777777">
      <w:pPr>
        <w:rPr>
          <w:rFonts w:ascii="Times New Roman" w:hAnsi="Times New Roman" w:cs="Times New Roman"/>
          <w:sz w:val="28"/>
          <w:szCs w:val="28"/>
        </w:rPr>
      </w:pPr>
    </w:p>
    <w:sectPr w:rsidRPr="00033D8C" w:rsidR="00033D8C" w:rsidSect="00D95013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2C7D" w:rsidP="00ED2A24" w:rsidRDefault="006F2C7D" w14:paraId="43D72C1A" w14:textId="77777777">
      <w:pPr>
        <w:spacing w:after="0" w:line="240" w:lineRule="auto"/>
      </w:pPr>
      <w:r>
        <w:separator/>
      </w:r>
    </w:p>
  </w:endnote>
  <w:endnote w:type="continuationSeparator" w:id="0">
    <w:p w:rsidR="006F2C7D" w:rsidP="00ED2A24" w:rsidRDefault="006F2C7D" w14:paraId="5EB87F6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0689" w:rsidRDefault="00D80689" w14:paraId="0389860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2A24" w:rsidRDefault="00ED2A24" w14:paraId="3031C4A8" w14:textId="258B8A9E">
    <w:pPr>
      <w:pStyle w:val="Footer"/>
      <w:jc w:val="right"/>
    </w:pPr>
  </w:p>
  <w:sdt>
    <w:sdtPr>
      <w:id w:val="2130667855"/>
      <w:docPartObj>
        <w:docPartGallery w:val="Page Numbers (Bottom of Page)"/>
        <w:docPartUnique/>
      </w:docPartObj>
    </w:sdtPr>
    <w:sdtEndPr/>
    <w:sdtContent>
      <w:p w:rsidR="006E2770" w:rsidP="006E2770" w:rsidRDefault="006E2770" w14:paraId="00523DDF" w14:textId="777777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52A4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:rsidR="006E2770" w:rsidP="006E2770" w:rsidRDefault="006E2770" w14:paraId="6E1C4982" w14:textId="77777777">
    <w:pPr>
      <w:pStyle w:val="Footer"/>
      <w:jc w:val="center"/>
    </w:pPr>
    <w:r>
      <w:t>© 2016 syberoffense.com All Rights Reserved</w:t>
    </w:r>
  </w:p>
  <w:p w:rsidR="00F85B50" w:rsidRDefault="006F2C7D" w14:paraId="4E3CF497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0689" w:rsidRDefault="00D80689" w14:paraId="000D4BA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2C7D" w:rsidP="00ED2A24" w:rsidRDefault="006F2C7D" w14:paraId="6D4A8183" w14:textId="77777777">
      <w:pPr>
        <w:spacing w:after="0" w:line="240" w:lineRule="auto"/>
      </w:pPr>
      <w:r>
        <w:separator/>
      </w:r>
    </w:p>
  </w:footnote>
  <w:footnote w:type="continuationSeparator" w:id="0">
    <w:p w:rsidR="006F2C7D" w:rsidP="00ED2A24" w:rsidRDefault="006F2C7D" w14:paraId="5D070AB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0689" w:rsidRDefault="00D80689" w14:paraId="4873A40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8145CE" w:rsidRDefault="008145CE" w14:paraId="5BA07E98" w14:textId="77777777">
    <w:pPr>
      <w:pStyle w:val="Header"/>
    </w:pPr>
    <w:r>
      <w:rPr>
        <w:noProof/>
      </w:rPr>
      <w:drawing>
        <wp:inline distT="0" distB="0" distL="0" distR="0" wp14:anchorId="225A829D" wp14:editId="05517557">
          <wp:extent cx="1859280" cy="1164590"/>
          <wp:effectExtent l="0" t="0" r="762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0689" w:rsidRDefault="00D80689" w14:paraId="52830E8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E1A57"/>
    <w:multiLevelType w:val="hybridMultilevel"/>
    <w:tmpl w:val="80B04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96380C"/>
    <w:multiLevelType w:val="hybridMultilevel"/>
    <w:tmpl w:val="750CD0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1566532"/>
    <w:multiLevelType w:val="hybridMultilevel"/>
    <w:tmpl w:val="D3A05BC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8C62FEE"/>
    <w:multiLevelType w:val="hybridMultilevel"/>
    <w:tmpl w:val="175EB150"/>
    <w:lvl w:ilvl="0">
      <w:start w:val="1"/>
      <w:numFmt w:val="decimal"/>
      <w:lvlText w:val="%1."/>
      <w:lvlJc w:val="left"/>
      <w:pPr>
        <w:ind w:left="360" w:hanging="360"/>
      </w:pPr>
      <w:rPr/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D3E787A"/>
    <w:multiLevelType w:val="hybridMultilevel"/>
    <w:tmpl w:val="94E0C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jEyMzMyMbQwtDRW0lEKTi0uzszPAykwqgUAHu6/ACwAAAA="/>
  </w:docVars>
  <w:rsids>
    <w:rsidRoot w:val="003A068D"/>
    <w:rsid w:val="00033D8C"/>
    <w:rsid w:val="000C5521"/>
    <w:rsid w:val="000D2191"/>
    <w:rsid w:val="000F48A8"/>
    <w:rsid w:val="000F7847"/>
    <w:rsid w:val="00102143"/>
    <w:rsid w:val="00145CF7"/>
    <w:rsid w:val="00176542"/>
    <w:rsid w:val="001A0A02"/>
    <w:rsid w:val="00255ED0"/>
    <w:rsid w:val="00267871"/>
    <w:rsid w:val="00270837"/>
    <w:rsid w:val="002F6F07"/>
    <w:rsid w:val="0032534B"/>
    <w:rsid w:val="003A068D"/>
    <w:rsid w:val="00410743"/>
    <w:rsid w:val="004B4BF7"/>
    <w:rsid w:val="004C52A4"/>
    <w:rsid w:val="004F306C"/>
    <w:rsid w:val="00575CE3"/>
    <w:rsid w:val="00583B76"/>
    <w:rsid w:val="005D14AC"/>
    <w:rsid w:val="00601BE9"/>
    <w:rsid w:val="006A3E32"/>
    <w:rsid w:val="006E2770"/>
    <w:rsid w:val="006F2C7D"/>
    <w:rsid w:val="007A22D2"/>
    <w:rsid w:val="007A4632"/>
    <w:rsid w:val="008145CE"/>
    <w:rsid w:val="009502C8"/>
    <w:rsid w:val="009E2020"/>
    <w:rsid w:val="00AF2954"/>
    <w:rsid w:val="00B30621"/>
    <w:rsid w:val="00B330D0"/>
    <w:rsid w:val="00B33E53"/>
    <w:rsid w:val="00BD74BE"/>
    <w:rsid w:val="00C1564B"/>
    <w:rsid w:val="00C2289D"/>
    <w:rsid w:val="00C329AA"/>
    <w:rsid w:val="00C42E76"/>
    <w:rsid w:val="00C67BC1"/>
    <w:rsid w:val="00CB7210"/>
    <w:rsid w:val="00D80689"/>
    <w:rsid w:val="00E07B8A"/>
    <w:rsid w:val="00E301BF"/>
    <w:rsid w:val="00ED2A24"/>
    <w:rsid w:val="00EE503E"/>
    <w:rsid w:val="00F46479"/>
    <w:rsid w:val="00F72FB0"/>
    <w:rsid w:val="00F94BEC"/>
    <w:rsid w:val="00FE397E"/>
    <w:rsid w:val="21C37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914B86"/>
  <w15:chartTrackingRefBased/>
  <w15:docId w15:val="{10DCAE5B-167F-4206-9205-AC70AEFD6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Theme="minorHAnsi" w:cstheme="minorBidi"/>
        <w:b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0F48A8"/>
    <w:pPr>
      <w:spacing w:after="200" w:line="276" w:lineRule="auto"/>
    </w:pPr>
    <w:rPr>
      <w:rFonts w:asciiTheme="minorHAnsi" w:hAnsiTheme="minorHAnsi"/>
      <w:b w:val="0"/>
      <w:sz w:val="22"/>
    </w:rPr>
  </w:style>
  <w:style w:type="paragraph" w:styleId="Heading2">
    <w:name w:val="heading 2"/>
    <w:basedOn w:val="Normal"/>
    <w:link w:val="Heading2Char"/>
    <w:uiPriority w:val="9"/>
    <w:qFormat/>
    <w:rsid w:val="002F6F07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F48A8"/>
    <w:pPr>
      <w:spacing w:after="0" w:line="240" w:lineRule="auto"/>
    </w:pPr>
    <w:rPr>
      <w:rFonts w:asciiTheme="minorHAnsi" w:hAnsiTheme="minorHAnsi"/>
      <w:b w:val="0"/>
      <w:sz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er">
    <w:name w:val="footer"/>
    <w:basedOn w:val="Normal"/>
    <w:link w:val="FooterChar"/>
    <w:uiPriority w:val="99"/>
    <w:unhideWhenUsed/>
    <w:rsid w:val="000F48A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F48A8"/>
    <w:rPr>
      <w:rFonts w:asciiTheme="minorHAnsi" w:hAnsiTheme="minorHAnsi"/>
      <w:b w:val="0"/>
      <w:sz w:val="22"/>
    </w:rPr>
  </w:style>
  <w:style w:type="paragraph" w:styleId="ListParagraph">
    <w:name w:val="List Paragraph"/>
    <w:basedOn w:val="Normal"/>
    <w:uiPriority w:val="34"/>
    <w:qFormat/>
    <w:rsid w:val="000F48A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2A2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D2A24"/>
    <w:rPr>
      <w:rFonts w:asciiTheme="minorHAnsi" w:hAnsiTheme="minorHAnsi"/>
      <w:b w:val="0"/>
      <w:sz w:val="22"/>
    </w:rPr>
  </w:style>
  <w:style w:type="character" w:styleId="Hyperlink">
    <w:name w:val="Hyperlink"/>
    <w:basedOn w:val="DefaultParagraphFont"/>
    <w:uiPriority w:val="99"/>
    <w:unhideWhenUsed/>
    <w:rsid w:val="002F6F07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F6F07"/>
    <w:rPr>
      <w:color w:val="2B579A"/>
      <w:shd w:val="clear" w:color="auto" w:fill="E6E6E6"/>
    </w:rPr>
  </w:style>
  <w:style w:type="paragraph" w:styleId="code" w:customStyle="1">
    <w:name w:val="code"/>
    <w:basedOn w:val="Normal"/>
    <w:rsid w:val="002F6F0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eading2Char" w:customStyle="1">
    <w:name w:val="Heading 2 Char"/>
    <w:basedOn w:val="DefaultParagraphFont"/>
    <w:link w:val="Heading2"/>
    <w:uiPriority w:val="9"/>
    <w:rsid w:val="002F6F07"/>
    <w:rPr>
      <w:rFonts w:eastAsia="Times New Roman" w:cs="Times New Roman"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C2289D"/>
    <w:rPr>
      <w:b w:val="0"/>
      <w:bCs/>
    </w:rPr>
  </w:style>
  <w:style w:type="paragraph" w:styleId="NormalWeb">
    <w:name w:val="Normal (Web)"/>
    <w:basedOn w:val="Normal"/>
    <w:uiPriority w:val="99"/>
    <w:semiHidden/>
    <w:unhideWhenUsed/>
    <w:rsid w:val="007A22D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0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0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7.png" Id="rId13" /><Relationship Type="http://schemas.openxmlformats.org/officeDocument/2006/relationships/image" Target="media/image12.png" Id="rId18" /><Relationship Type="http://schemas.openxmlformats.org/officeDocument/2006/relationships/image" Target="media/image20.png" Id="rId26" /><Relationship Type="http://schemas.openxmlformats.org/officeDocument/2006/relationships/image" Target="media/image32.png" Id="rId39" /><Relationship Type="http://schemas.openxmlformats.org/officeDocument/2006/relationships/image" Target="media/image15.png" Id="rId21" /><Relationship Type="http://schemas.openxmlformats.org/officeDocument/2006/relationships/image" Target="media/image28.png" Id="rId34" /><Relationship Type="http://schemas.openxmlformats.org/officeDocument/2006/relationships/image" Target="media/image35.png" Id="rId42" /><Relationship Type="http://schemas.openxmlformats.org/officeDocument/2006/relationships/header" Target="header3.xml" Id="rId47" /><Relationship Type="http://schemas.openxmlformats.org/officeDocument/2006/relationships/theme" Target="theme/theme1.xml" Id="rId50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image" Target="media/image10.png" Id="rId16" /><Relationship Type="http://schemas.openxmlformats.org/officeDocument/2006/relationships/image" Target="media/image23.png" Id="rId29" /><Relationship Type="http://schemas.openxmlformats.org/officeDocument/2006/relationships/image" Target="media/image5.png" Id="rId11" /><Relationship Type="http://schemas.openxmlformats.org/officeDocument/2006/relationships/image" Target="media/image18.png" Id="rId24" /><Relationship Type="http://schemas.openxmlformats.org/officeDocument/2006/relationships/image" Target="media/image26.png" Id="rId32" /><Relationship Type="http://schemas.openxmlformats.org/officeDocument/2006/relationships/image" Target="media/image30.png" Id="rId37" /><Relationship Type="http://schemas.openxmlformats.org/officeDocument/2006/relationships/image" Target="media/image33.png" Id="rId40" /><Relationship Type="http://schemas.openxmlformats.org/officeDocument/2006/relationships/footer" Target="footer1.xml" Id="rId45" /><Relationship Type="http://schemas.openxmlformats.org/officeDocument/2006/relationships/footnotes" Target="footnotes.xml" Id="rId5" /><Relationship Type="http://schemas.openxmlformats.org/officeDocument/2006/relationships/image" Target="media/image9.png" Id="rId15" /><Relationship Type="http://schemas.openxmlformats.org/officeDocument/2006/relationships/image" Target="media/image17.png" Id="rId23" /><Relationship Type="http://schemas.openxmlformats.org/officeDocument/2006/relationships/image" Target="media/image22.png" Id="rId28" /><Relationship Type="http://schemas.openxmlformats.org/officeDocument/2006/relationships/image" Target="media/image29.png" Id="rId36" /><Relationship Type="http://schemas.openxmlformats.org/officeDocument/2006/relationships/fontTable" Target="fontTable.xml" Id="rId49" /><Relationship Type="http://schemas.openxmlformats.org/officeDocument/2006/relationships/image" Target="media/image4.png" Id="rId10" /><Relationship Type="http://schemas.openxmlformats.org/officeDocument/2006/relationships/image" Target="media/image13.png" Id="rId19" /><Relationship Type="http://schemas.openxmlformats.org/officeDocument/2006/relationships/image" Target="media/image25.png" Id="rId31" /><Relationship Type="http://schemas.openxmlformats.org/officeDocument/2006/relationships/header" Target="header2.xml" Id="rId44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image" Target="media/image8.png" Id="rId14" /><Relationship Type="http://schemas.openxmlformats.org/officeDocument/2006/relationships/image" Target="media/image16.png" Id="rId22" /><Relationship Type="http://schemas.openxmlformats.org/officeDocument/2006/relationships/image" Target="media/image21.png" Id="rId27" /><Relationship Type="http://schemas.openxmlformats.org/officeDocument/2006/relationships/image" Target="media/image24.png" Id="rId30" /><Relationship Type="http://schemas.openxmlformats.org/officeDocument/2006/relationships/hyperlink" Target="mailto:sspade@syberoffense.local" TargetMode="External" Id="rId35" /><Relationship Type="http://schemas.openxmlformats.org/officeDocument/2006/relationships/header" Target="header1.xml" Id="rId43" /><Relationship Type="http://schemas.openxmlformats.org/officeDocument/2006/relationships/footer" Target="footer3.xml" Id="rId48" /><Relationship Type="http://schemas.openxmlformats.org/officeDocument/2006/relationships/image" Target="media/image2.png" Id="rId8" /><Relationship Type="http://schemas.openxmlformats.org/officeDocument/2006/relationships/settings" Target="settings.xml" Id="rId3" /><Relationship Type="http://schemas.openxmlformats.org/officeDocument/2006/relationships/image" Target="media/image6.png" Id="rId12" /><Relationship Type="http://schemas.openxmlformats.org/officeDocument/2006/relationships/image" Target="media/image11.png" Id="rId17" /><Relationship Type="http://schemas.openxmlformats.org/officeDocument/2006/relationships/image" Target="media/image19.png" Id="rId25" /><Relationship Type="http://schemas.openxmlformats.org/officeDocument/2006/relationships/image" Target="media/image27.png" Id="rId33" /><Relationship Type="http://schemas.openxmlformats.org/officeDocument/2006/relationships/image" Target="media/image31.png" Id="rId38" /><Relationship Type="http://schemas.openxmlformats.org/officeDocument/2006/relationships/footer" Target="footer2.xml" Id="rId46" /><Relationship Type="http://schemas.openxmlformats.org/officeDocument/2006/relationships/image" Target="media/image14.png" Id="rId20" /><Relationship Type="http://schemas.openxmlformats.org/officeDocument/2006/relationships/image" Target="media/image34.png" Id="rId41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glossaryDocument" Target="/word/glossary/document.xml" Id="R4c41da74976f4309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6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252f2-2cdb-42ed-85dd-30b6787f7de3}"/>
      </w:docPartPr>
      <w:docPartBody>
        <w:p w14:paraId="4664403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xpat</dc:creator>
  <keywords/>
  <dc:description/>
  <lastModifiedBy>Cliff Krahenbill</lastModifiedBy>
  <revision>22</revision>
  <dcterms:created xsi:type="dcterms:W3CDTF">2016-12-18T07:14:00.0000000Z</dcterms:created>
  <dcterms:modified xsi:type="dcterms:W3CDTF">2020-01-03T23:05:00.9187081Z</dcterms:modified>
</coreProperties>
</file>